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6E048" w14:textId="5D5FC65F" w:rsidR="565656D9" w:rsidRPr="006F12D9" w:rsidRDefault="565656D9" w:rsidP="006F12D9">
      <w:pPr>
        <w:spacing w:after="0" w:line="276" w:lineRule="auto"/>
        <w:jc w:val="center"/>
        <w:rPr>
          <w:rFonts w:ascii="Calibri" w:hAnsi="Calibri" w:cs="Calibri"/>
          <w:b/>
          <w:bCs/>
          <w:sz w:val="32"/>
          <w:szCs w:val="32"/>
        </w:rPr>
      </w:pPr>
      <w:bookmarkStart w:id="0" w:name="_Hlk22824134"/>
    </w:p>
    <w:p w14:paraId="00AC609E" w14:textId="27149623" w:rsidR="007261AC" w:rsidRPr="005529CB" w:rsidRDefault="1622D793" w:rsidP="006E39F0">
      <w:pPr>
        <w:spacing w:after="0" w:line="240" w:lineRule="auto"/>
        <w:jc w:val="left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053B7183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t>Project Profile</w:t>
      </w:r>
    </w:p>
    <w:tbl>
      <w:tblPr>
        <w:tblW w:w="975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00" w:firstRow="0" w:lastRow="0" w:firstColumn="0" w:lastColumn="0" w:noHBand="0" w:noVBand="1"/>
      </w:tblPr>
      <w:tblGrid>
        <w:gridCol w:w="1845"/>
        <w:gridCol w:w="7913"/>
      </w:tblGrid>
      <w:tr w:rsidR="053B7183" w14:paraId="2B717710" w14:textId="77777777" w:rsidTr="006E39F0">
        <w:trPr>
          <w:trHeight w:val="465"/>
        </w:trPr>
        <w:tc>
          <w:tcPr>
            <w:tcW w:w="184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00B0F0"/>
            <w:tcMar>
              <w:left w:w="105" w:type="dxa"/>
              <w:right w:w="105" w:type="dxa"/>
            </w:tcMar>
            <w:vAlign w:val="center"/>
          </w:tcPr>
          <w:p w14:paraId="74DADA27" w14:textId="793B289D" w:rsidR="1622D793" w:rsidRDefault="1622D793" w:rsidP="006E39F0">
            <w:pPr>
              <w:tabs>
                <w:tab w:val="left" w:pos="993"/>
              </w:tabs>
              <w:spacing w:after="0" w:line="240" w:lineRule="auto"/>
              <w:jc w:val="right"/>
              <w:rPr>
                <w:rFonts w:ascii="Calibri" w:eastAsia="Calibri" w:hAnsi="Calibri" w:cs="Calibri"/>
                <w:b/>
                <w:bCs/>
                <w:color w:val="FFFFFF" w:themeColor="background1"/>
                <w:szCs w:val="20"/>
              </w:rPr>
            </w:pPr>
            <w:r w:rsidRPr="053B7183">
              <w:rPr>
                <w:rFonts w:ascii="Calibri" w:eastAsia="Calibri" w:hAnsi="Calibri" w:cs="Calibri"/>
                <w:b/>
                <w:bCs/>
                <w:color w:val="FFFFFF" w:themeColor="background1"/>
                <w:szCs w:val="20"/>
              </w:rPr>
              <w:t>Project Title</w:t>
            </w:r>
          </w:p>
        </w:tc>
        <w:tc>
          <w:tcPr>
            <w:tcW w:w="7913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tcMar>
              <w:left w:w="105" w:type="dxa"/>
              <w:right w:w="105" w:type="dxa"/>
            </w:tcMar>
            <w:vAlign w:val="center"/>
          </w:tcPr>
          <w:p w14:paraId="758FA865" w14:textId="424C39E9" w:rsidR="053B7183" w:rsidRDefault="053B7183" w:rsidP="006E39F0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  <w:szCs w:val="20"/>
              </w:rPr>
            </w:pPr>
          </w:p>
        </w:tc>
      </w:tr>
      <w:tr w:rsidR="053B7183" w14:paraId="1DAEBCDC" w14:textId="77777777" w:rsidTr="006E39F0">
        <w:trPr>
          <w:trHeight w:val="465"/>
        </w:trPr>
        <w:tc>
          <w:tcPr>
            <w:tcW w:w="184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00B0F0"/>
            <w:tcMar>
              <w:left w:w="105" w:type="dxa"/>
              <w:right w:w="105" w:type="dxa"/>
            </w:tcMar>
            <w:vAlign w:val="center"/>
          </w:tcPr>
          <w:p w14:paraId="56AD597A" w14:textId="5B822124" w:rsidR="1622D793" w:rsidRDefault="1622D793" w:rsidP="053B7183">
            <w:pPr>
              <w:spacing w:line="240" w:lineRule="auto"/>
              <w:jc w:val="right"/>
              <w:rPr>
                <w:rFonts w:ascii="Calibri" w:eastAsia="Calibri" w:hAnsi="Calibri" w:cs="Calibri"/>
                <w:b/>
                <w:bCs/>
                <w:color w:val="FFFFFF" w:themeColor="background1"/>
                <w:szCs w:val="20"/>
              </w:rPr>
            </w:pPr>
            <w:r w:rsidRPr="053B7183">
              <w:rPr>
                <w:rFonts w:ascii="Calibri" w:eastAsia="Calibri" w:hAnsi="Calibri" w:cs="Calibri"/>
                <w:b/>
                <w:bCs/>
                <w:color w:val="FFFFFF" w:themeColor="background1"/>
                <w:szCs w:val="20"/>
              </w:rPr>
              <w:t>Proponent</w:t>
            </w:r>
          </w:p>
        </w:tc>
        <w:tc>
          <w:tcPr>
            <w:tcW w:w="7913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tcMar>
              <w:left w:w="105" w:type="dxa"/>
              <w:right w:w="105" w:type="dxa"/>
            </w:tcMar>
            <w:vAlign w:val="center"/>
          </w:tcPr>
          <w:p w14:paraId="718FFF83" w14:textId="75ED792C" w:rsidR="053B7183" w:rsidRDefault="053B7183" w:rsidP="053B7183">
            <w:pPr>
              <w:spacing w:line="240" w:lineRule="auto"/>
              <w:jc w:val="left"/>
              <w:rPr>
                <w:rFonts w:ascii="Calibri" w:eastAsia="Calibri" w:hAnsi="Calibri" w:cs="Calibri"/>
                <w:szCs w:val="20"/>
              </w:rPr>
            </w:pPr>
          </w:p>
        </w:tc>
      </w:tr>
      <w:tr w:rsidR="053B7183" w14:paraId="22ED971C" w14:textId="77777777" w:rsidTr="006E39F0">
        <w:trPr>
          <w:trHeight w:val="465"/>
        </w:trPr>
        <w:tc>
          <w:tcPr>
            <w:tcW w:w="184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shd w:val="clear" w:color="auto" w:fill="00B0F0"/>
            <w:tcMar>
              <w:left w:w="105" w:type="dxa"/>
              <w:right w:w="105" w:type="dxa"/>
            </w:tcMar>
            <w:vAlign w:val="center"/>
          </w:tcPr>
          <w:p w14:paraId="3B54D8EE" w14:textId="3E43B601" w:rsidR="1622D793" w:rsidRDefault="1622D793" w:rsidP="006E39F0">
            <w:pPr>
              <w:tabs>
                <w:tab w:val="left" w:pos="993"/>
              </w:tabs>
              <w:spacing w:after="0" w:line="240" w:lineRule="auto"/>
              <w:jc w:val="right"/>
              <w:rPr>
                <w:rFonts w:ascii="Calibri" w:eastAsia="Calibri" w:hAnsi="Calibri" w:cs="Calibri"/>
                <w:szCs w:val="20"/>
              </w:rPr>
            </w:pPr>
            <w:r w:rsidRPr="053B7183">
              <w:rPr>
                <w:rFonts w:ascii="Calibri" w:eastAsia="Calibri" w:hAnsi="Calibri" w:cs="Calibri"/>
                <w:b/>
                <w:bCs/>
                <w:color w:val="FFFFFF" w:themeColor="background1"/>
                <w:szCs w:val="20"/>
              </w:rPr>
              <w:t>Expected Project Start Date</w:t>
            </w:r>
          </w:p>
        </w:tc>
        <w:tc>
          <w:tcPr>
            <w:tcW w:w="7913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  <w:tcMar>
              <w:left w:w="105" w:type="dxa"/>
              <w:right w:w="105" w:type="dxa"/>
            </w:tcMar>
            <w:vAlign w:val="center"/>
          </w:tcPr>
          <w:p w14:paraId="54D56845" w14:textId="4E83741E" w:rsidR="053B7183" w:rsidRDefault="053B7183" w:rsidP="006E39F0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  <w:b/>
                <w:bCs/>
                <w:color w:val="FFFFFF" w:themeColor="background1"/>
                <w:szCs w:val="20"/>
              </w:rPr>
            </w:pPr>
          </w:p>
        </w:tc>
      </w:tr>
    </w:tbl>
    <w:p w14:paraId="0CE937C3" w14:textId="5989292B" w:rsidR="007261AC" w:rsidRPr="005529CB" w:rsidRDefault="007261AC" w:rsidP="053B7183">
      <w:pPr>
        <w:spacing w:after="0" w:line="276" w:lineRule="auto"/>
      </w:pPr>
    </w:p>
    <w:p w14:paraId="16FED628" w14:textId="386A14CB" w:rsidR="565656D9" w:rsidRDefault="565656D9" w:rsidP="565656D9">
      <w:pPr>
        <w:spacing w:after="0" w:line="276" w:lineRule="auto"/>
      </w:pPr>
    </w:p>
    <w:tbl>
      <w:tblPr>
        <w:tblStyle w:val="TableGrid"/>
        <w:tblW w:w="981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8"/>
        <w:gridCol w:w="6005"/>
        <w:gridCol w:w="1575"/>
        <w:gridCol w:w="1655"/>
      </w:tblGrid>
      <w:tr w:rsidR="001D0FC2" w:rsidRPr="0086454F" w14:paraId="4C639EE7" w14:textId="77777777" w:rsidTr="565656D9">
        <w:trPr>
          <w:trHeight w:val="374"/>
        </w:trPr>
        <w:tc>
          <w:tcPr>
            <w:tcW w:w="578" w:type="dxa"/>
            <w:shd w:val="clear" w:color="auto" w:fill="00B0F0"/>
            <w:vAlign w:val="center"/>
          </w:tcPr>
          <w:p w14:paraId="6A0CDEFF" w14:textId="77777777" w:rsidR="0086454F" w:rsidRPr="003D6340" w:rsidRDefault="0086454F" w:rsidP="0056463D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</w:pPr>
            <w:r w:rsidRPr="003D6340"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  <w:t>No.</w:t>
            </w:r>
          </w:p>
        </w:tc>
        <w:tc>
          <w:tcPr>
            <w:tcW w:w="6005" w:type="dxa"/>
            <w:shd w:val="clear" w:color="auto" w:fill="00B0F0"/>
            <w:vAlign w:val="center"/>
          </w:tcPr>
          <w:p w14:paraId="02D141AE" w14:textId="77777777" w:rsidR="0086454F" w:rsidRPr="003D6340" w:rsidRDefault="0086454F" w:rsidP="0056463D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</w:pPr>
            <w:r w:rsidRPr="003D6340"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  <w:t>Deliverables</w:t>
            </w:r>
          </w:p>
        </w:tc>
        <w:tc>
          <w:tcPr>
            <w:tcW w:w="1575" w:type="dxa"/>
            <w:shd w:val="clear" w:color="auto" w:fill="00B0F0"/>
            <w:vAlign w:val="center"/>
          </w:tcPr>
          <w:p w14:paraId="30D15CF2" w14:textId="77777777" w:rsidR="0086454F" w:rsidRPr="003D6340" w:rsidRDefault="0086454F" w:rsidP="0056463D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</w:pPr>
            <w:r w:rsidRPr="003D6340"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  <w:t>Disbursement Rate (%)</w:t>
            </w:r>
          </w:p>
        </w:tc>
        <w:tc>
          <w:tcPr>
            <w:tcW w:w="1655" w:type="dxa"/>
            <w:shd w:val="clear" w:color="auto" w:fill="00B0F0"/>
            <w:vAlign w:val="center"/>
          </w:tcPr>
          <w:p w14:paraId="6AE77440" w14:textId="77777777" w:rsidR="0086454F" w:rsidRPr="003D6340" w:rsidRDefault="0086454F" w:rsidP="0056463D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</w:pPr>
            <w:r w:rsidRPr="003D6340"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  <w:t>Expected Submission Date</w:t>
            </w:r>
          </w:p>
        </w:tc>
      </w:tr>
      <w:tr w:rsidR="0056463D" w:rsidRPr="005529CB" w14:paraId="7618CECD" w14:textId="77777777" w:rsidTr="565656D9">
        <w:trPr>
          <w:trHeight w:val="171"/>
        </w:trPr>
        <w:tc>
          <w:tcPr>
            <w:tcW w:w="578" w:type="dxa"/>
            <w:vAlign w:val="center"/>
          </w:tcPr>
          <w:p w14:paraId="24D3F43D" w14:textId="6784024E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sz w:val="22"/>
              </w:rPr>
            </w:pPr>
            <w:r w:rsidRPr="005529CB">
              <w:rPr>
                <w:rFonts w:ascii="Calibri" w:hAnsi="Calibri" w:cs="Calibri"/>
                <w:sz w:val="22"/>
              </w:rPr>
              <w:t>1</w:t>
            </w:r>
          </w:p>
        </w:tc>
        <w:tc>
          <w:tcPr>
            <w:tcW w:w="6005" w:type="dxa"/>
            <w:vAlign w:val="center"/>
          </w:tcPr>
          <w:p w14:paraId="4FE41D4B" w14:textId="1251BCA9" w:rsidR="0086454F" w:rsidRPr="005529CB" w:rsidRDefault="67FF235B" w:rsidP="565656D9">
            <w:pPr>
              <w:spacing w:line="276" w:lineRule="auto"/>
              <w:rPr>
                <w:rFonts w:ascii="Calibri" w:hAnsi="Calibri" w:cs="Calibri"/>
                <w:sz w:val="22"/>
              </w:rPr>
            </w:pPr>
            <w:r w:rsidRPr="565656D9">
              <w:rPr>
                <w:rFonts w:ascii="Calibri" w:hAnsi="Calibri" w:cs="Calibri"/>
                <w:color w:val="000000" w:themeColor="text1"/>
                <w:sz w:val="22"/>
              </w:rPr>
              <w:t>Updated</w:t>
            </w:r>
            <w:r w:rsidR="490DC346" w:rsidRPr="565656D9">
              <w:rPr>
                <w:rFonts w:ascii="Calibri" w:hAnsi="Calibri" w:cs="Calibri"/>
                <w:color w:val="000000" w:themeColor="text1"/>
                <w:sz w:val="22"/>
              </w:rPr>
              <w:t xml:space="preserve"> </w:t>
            </w:r>
            <w:r w:rsidR="6899941F" w:rsidRPr="565656D9">
              <w:rPr>
                <w:rFonts w:ascii="Calibri" w:hAnsi="Calibri" w:cs="Calibri"/>
                <w:color w:val="000000" w:themeColor="text1"/>
                <w:sz w:val="22"/>
              </w:rPr>
              <w:t>Project Implementation</w:t>
            </w:r>
            <w:r w:rsidR="490DC346" w:rsidRPr="565656D9">
              <w:rPr>
                <w:rFonts w:ascii="Calibri" w:hAnsi="Calibri" w:cs="Calibri"/>
                <w:color w:val="000000" w:themeColor="text1"/>
                <w:sz w:val="22"/>
              </w:rPr>
              <w:t xml:space="preserve"> Plan</w:t>
            </w:r>
          </w:p>
        </w:tc>
        <w:tc>
          <w:tcPr>
            <w:tcW w:w="1575" w:type="dxa"/>
            <w:vAlign w:val="center"/>
          </w:tcPr>
          <w:p w14:paraId="7D44AAA6" w14:textId="6C0F4D90" w:rsidR="0086454F" w:rsidRPr="00D42DD3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4E538B6E" w14:textId="48D10904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56463D" w:rsidRPr="005529CB" w14:paraId="0B0B6131" w14:textId="77777777" w:rsidTr="565656D9">
        <w:trPr>
          <w:trHeight w:val="56"/>
        </w:trPr>
        <w:tc>
          <w:tcPr>
            <w:tcW w:w="578" w:type="dxa"/>
            <w:vAlign w:val="center"/>
          </w:tcPr>
          <w:p w14:paraId="30C2987E" w14:textId="29DAF9E7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0AA20B54" w14:textId="77777777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05993AAF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626D02A5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56463D" w:rsidRPr="005529CB" w14:paraId="5143F1DD" w14:textId="77777777" w:rsidTr="565656D9">
        <w:trPr>
          <w:trHeight w:val="255"/>
        </w:trPr>
        <w:tc>
          <w:tcPr>
            <w:tcW w:w="578" w:type="dxa"/>
            <w:vAlign w:val="center"/>
          </w:tcPr>
          <w:p w14:paraId="507DC501" w14:textId="50B1DA79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5CC7C0A1" w14:textId="77777777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7635BF6B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06FD7166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56463D" w:rsidRPr="005529CB" w14:paraId="3B011B24" w14:textId="77777777" w:rsidTr="565656D9">
        <w:trPr>
          <w:trHeight w:val="255"/>
        </w:trPr>
        <w:tc>
          <w:tcPr>
            <w:tcW w:w="578" w:type="dxa"/>
            <w:vAlign w:val="center"/>
          </w:tcPr>
          <w:p w14:paraId="7C081CEC" w14:textId="52173FB4" w:rsidR="0086454F" w:rsidRPr="005529CB" w:rsidRDefault="002E64AD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  <w:r w:rsidRPr="005529CB">
              <w:rPr>
                <w:rFonts w:ascii="Calibri" w:hAnsi="Calibri" w:cs="Calibri"/>
                <w:b/>
                <w:sz w:val="22"/>
              </w:rPr>
              <w:t>…</w:t>
            </w:r>
          </w:p>
        </w:tc>
        <w:tc>
          <w:tcPr>
            <w:tcW w:w="6005" w:type="dxa"/>
            <w:vAlign w:val="center"/>
          </w:tcPr>
          <w:p w14:paraId="491126AF" w14:textId="77777777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3205DDD1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261B7764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56463D" w:rsidRPr="005529CB" w14:paraId="11C07D76" w14:textId="77777777" w:rsidTr="565656D9">
        <w:trPr>
          <w:trHeight w:val="255"/>
        </w:trPr>
        <w:tc>
          <w:tcPr>
            <w:tcW w:w="578" w:type="dxa"/>
            <w:vAlign w:val="center"/>
          </w:tcPr>
          <w:p w14:paraId="440DA69C" w14:textId="60F3BDDF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22BA8D8D" w14:textId="77777777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69D52021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303E7DE3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56463D" w:rsidRPr="005529CB" w14:paraId="1B8CB6CA" w14:textId="77777777" w:rsidTr="565656D9">
        <w:trPr>
          <w:trHeight w:val="255"/>
        </w:trPr>
        <w:tc>
          <w:tcPr>
            <w:tcW w:w="578" w:type="dxa"/>
            <w:vAlign w:val="center"/>
          </w:tcPr>
          <w:p w14:paraId="5C7DC7A8" w14:textId="01C7F9EB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1A9260A9" w14:textId="77777777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7C92E957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2B0EA66B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56463D" w:rsidRPr="005529CB" w14:paraId="1BBA39E6" w14:textId="77777777" w:rsidTr="565656D9">
        <w:trPr>
          <w:trHeight w:val="255"/>
        </w:trPr>
        <w:tc>
          <w:tcPr>
            <w:tcW w:w="578" w:type="dxa"/>
            <w:vAlign w:val="center"/>
          </w:tcPr>
          <w:p w14:paraId="4E9C41D5" w14:textId="6FCB610B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42942B8D" w14:textId="6856D76F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495787EE" w14:textId="3F280395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3E0688C8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1D0FC2" w:rsidRPr="005529CB" w14:paraId="44900D33" w14:textId="77777777" w:rsidTr="565656D9">
        <w:trPr>
          <w:trHeight w:val="206"/>
        </w:trPr>
        <w:tc>
          <w:tcPr>
            <w:tcW w:w="578" w:type="dxa"/>
            <w:vAlign w:val="center"/>
          </w:tcPr>
          <w:p w14:paraId="524BECD8" w14:textId="77777777" w:rsidR="001D0FC2" w:rsidRPr="005529CB" w:rsidRDefault="001D0FC2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21F9E3AD" w14:textId="77777777" w:rsidR="00705419" w:rsidRDefault="001D0FC2" w:rsidP="00D21A81">
            <w:pPr>
              <w:pStyle w:val="ListParagraph"/>
              <w:numPr>
                <w:ilvl w:val="0"/>
                <w:numId w:val="34"/>
              </w:numPr>
              <w:spacing w:line="276" w:lineRule="auto"/>
              <w:ind w:leftChars="0"/>
              <w:rPr>
                <w:rFonts w:ascii="Calibri" w:hAnsi="Calibri" w:cs="Calibri"/>
                <w:sz w:val="22"/>
              </w:rPr>
            </w:pPr>
            <w:r w:rsidRPr="001D0FC2">
              <w:rPr>
                <w:rFonts w:ascii="Calibri" w:hAnsi="Calibri" w:cs="Calibri"/>
                <w:sz w:val="22"/>
              </w:rPr>
              <w:t>Project Completion Report</w:t>
            </w:r>
            <w:r w:rsidR="002E64AD">
              <w:rPr>
                <w:rFonts w:ascii="Calibri" w:hAnsi="Calibri" w:cs="Calibri"/>
                <w:sz w:val="22"/>
              </w:rPr>
              <w:t xml:space="preserve"> </w:t>
            </w:r>
          </w:p>
          <w:p w14:paraId="705D9D8E" w14:textId="6693B894" w:rsidR="00705419" w:rsidRDefault="00705419" w:rsidP="00D21A81">
            <w:pPr>
              <w:pStyle w:val="ListParagraph"/>
              <w:numPr>
                <w:ilvl w:val="0"/>
                <w:numId w:val="34"/>
              </w:numPr>
              <w:spacing w:line="276" w:lineRule="auto"/>
              <w:ind w:leftChars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Annual Report</w:t>
            </w:r>
            <w:r w:rsidR="001D0FC2">
              <w:rPr>
                <w:rFonts w:ascii="Calibri" w:hAnsi="Calibri" w:cs="Calibri"/>
                <w:sz w:val="22"/>
              </w:rPr>
              <w:t xml:space="preserve"> </w:t>
            </w:r>
          </w:p>
          <w:p w14:paraId="73406E6D" w14:textId="73B9B9DA" w:rsidR="001D0FC2" w:rsidRPr="001D0FC2" w:rsidRDefault="001D0FC2" w:rsidP="00D21A81">
            <w:pPr>
              <w:pStyle w:val="ListParagraph"/>
              <w:numPr>
                <w:ilvl w:val="0"/>
                <w:numId w:val="34"/>
              </w:numPr>
              <w:spacing w:line="276" w:lineRule="auto"/>
              <w:ind w:leftChars="0"/>
              <w:rPr>
                <w:rFonts w:ascii="Calibri" w:hAnsi="Calibri" w:cs="Calibri"/>
                <w:sz w:val="22"/>
              </w:rPr>
            </w:pPr>
            <w:r w:rsidRPr="001D0FC2">
              <w:rPr>
                <w:rFonts w:ascii="Calibri" w:hAnsi="Calibri" w:cs="Calibri"/>
                <w:sz w:val="22"/>
              </w:rPr>
              <w:t xml:space="preserve">Financial Report </w:t>
            </w:r>
          </w:p>
        </w:tc>
        <w:tc>
          <w:tcPr>
            <w:tcW w:w="1575" w:type="dxa"/>
            <w:vAlign w:val="center"/>
          </w:tcPr>
          <w:p w14:paraId="09D94968" w14:textId="50804C4B" w:rsidR="001D0FC2" w:rsidRPr="005529CB" w:rsidRDefault="001D0FC2" w:rsidP="002E64AD">
            <w:pPr>
              <w:spacing w:line="276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 w:hint="eastAsia"/>
                <w:sz w:val="22"/>
              </w:rPr>
              <w:t>1</w:t>
            </w:r>
            <w:r>
              <w:rPr>
                <w:rFonts w:ascii="Calibri" w:hAnsi="Calibri" w:cs="Calibri"/>
                <w:sz w:val="22"/>
              </w:rPr>
              <w:t>5% (Fixed)</w:t>
            </w:r>
          </w:p>
        </w:tc>
        <w:tc>
          <w:tcPr>
            <w:tcW w:w="1655" w:type="dxa"/>
            <w:vAlign w:val="center"/>
          </w:tcPr>
          <w:p w14:paraId="6FE1CD5B" w14:textId="6B7C08B6" w:rsidR="001D0FC2" w:rsidRPr="003D6340" w:rsidRDefault="001D0FC2" w:rsidP="00D21A81">
            <w:pPr>
              <w:spacing w:line="276" w:lineRule="auto"/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14:paraId="153A5F1E" w14:textId="77777777" w:rsidR="007261AC" w:rsidRPr="005529CB" w:rsidRDefault="007261AC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E6D4170" w14:textId="77777777" w:rsidR="0096291C" w:rsidRDefault="0096291C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4508A3F" w14:textId="77777777" w:rsidR="00D018A7" w:rsidRDefault="00D018A7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54134EF" w14:textId="77777777" w:rsidR="00D018A7" w:rsidRDefault="00D018A7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0D1AD88" w14:textId="77777777" w:rsidR="00D018A7" w:rsidRDefault="00D018A7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713FFC7" w14:textId="77777777" w:rsidR="00D018A7" w:rsidRDefault="00D018A7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16AD766" w14:textId="77777777" w:rsidR="00F32635" w:rsidRDefault="00F32635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ACEAC4E" w14:textId="77777777" w:rsidR="00F32635" w:rsidRPr="005529CB" w:rsidRDefault="00F32635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</w:tblGrid>
      <w:tr w:rsidR="0048446A" w14:paraId="41FE75F4" w14:textId="77777777" w:rsidTr="0099789E">
        <w:tc>
          <w:tcPr>
            <w:tcW w:w="43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063FBA" w14:textId="77777777" w:rsidR="0048446A" w:rsidRDefault="0048446A" w:rsidP="00F46BFF">
            <w:pPr>
              <w:rPr>
                <w:rFonts w:ascii="Calibri" w:hAnsi="Calibri" w:cs="Calibri"/>
                <w:b/>
                <w:bCs/>
                <w:i/>
                <w:iCs/>
                <w:sz w:val="22"/>
              </w:rPr>
            </w:pPr>
          </w:p>
          <w:p w14:paraId="45308EB6" w14:textId="77777777" w:rsidR="0048446A" w:rsidRDefault="0048446A" w:rsidP="00F46BFF">
            <w:pPr>
              <w:rPr>
                <w:rFonts w:ascii="Calibri" w:hAnsi="Calibri" w:cs="Calibri"/>
                <w:b/>
                <w:bCs/>
                <w:i/>
                <w:iCs/>
                <w:sz w:val="22"/>
              </w:rPr>
            </w:pPr>
          </w:p>
          <w:p w14:paraId="0AE42EB9" w14:textId="77777777" w:rsidR="0048446A" w:rsidRDefault="0048446A" w:rsidP="00F46BFF">
            <w:pPr>
              <w:rPr>
                <w:rFonts w:ascii="Calibri" w:hAnsi="Calibri" w:cs="Calibri"/>
                <w:b/>
                <w:bCs/>
                <w:i/>
                <w:iCs/>
                <w:sz w:val="22"/>
              </w:rPr>
            </w:pPr>
          </w:p>
          <w:p w14:paraId="4F04D959" w14:textId="77777777" w:rsidR="0048446A" w:rsidRDefault="0048446A" w:rsidP="00F46BFF">
            <w:pPr>
              <w:rPr>
                <w:rFonts w:ascii="Calibri" w:hAnsi="Calibri" w:cs="Calibri"/>
                <w:b/>
                <w:bCs/>
                <w:i/>
                <w:iCs/>
                <w:sz w:val="22"/>
              </w:rPr>
            </w:pPr>
          </w:p>
          <w:p w14:paraId="3E51D63F" w14:textId="6CF58668" w:rsidR="0048446A" w:rsidRPr="001E5AFD" w:rsidRDefault="0048446A" w:rsidP="0099789E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</w:rPr>
            </w:pPr>
            <w:r>
              <w:rPr>
                <w:rFonts w:ascii="Calibri" w:hAnsi="Calibri" w:cs="Calibri" w:hint="eastAsia"/>
                <w:b/>
                <w:bCs/>
                <w:i/>
                <w:iCs/>
                <w:sz w:val="22"/>
              </w:rPr>
              <w:t>(</w:t>
            </w:r>
            <w:r>
              <w:rPr>
                <w:rFonts w:ascii="Calibri" w:hAnsi="Calibri" w:cs="Calibri"/>
                <w:b/>
                <w:bCs/>
                <w:i/>
                <w:iCs/>
                <w:sz w:val="22"/>
              </w:rPr>
              <w:t>Signature)</w:t>
            </w:r>
          </w:p>
        </w:tc>
      </w:tr>
      <w:tr w:rsidR="0048446A" w14:paraId="594880A2" w14:textId="77777777" w:rsidTr="0099789E">
        <w:trPr>
          <w:trHeight w:val="391"/>
        </w:trPr>
        <w:tc>
          <w:tcPr>
            <w:tcW w:w="4390" w:type="dxa"/>
            <w:tcBorders>
              <w:left w:val="nil"/>
              <w:bottom w:val="nil"/>
              <w:right w:val="nil"/>
            </w:tcBorders>
            <w:vAlign w:val="center"/>
          </w:tcPr>
          <w:p w14:paraId="18CD709F" w14:textId="41AF30A3" w:rsidR="0048446A" w:rsidRPr="0099789E" w:rsidRDefault="0048446A" w:rsidP="0099789E">
            <w:pPr>
              <w:spacing w:line="276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9789E">
              <w:rPr>
                <w:rFonts w:ascii="Calibri" w:hAnsi="Calibri" w:cs="Calibri" w:hint="eastAsia"/>
                <w:b/>
                <w:bCs/>
                <w:sz w:val="24"/>
                <w:szCs w:val="24"/>
              </w:rPr>
              <w:t>N</w:t>
            </w:r>
            <w:r w:rsidRPr="0099789E">
              <w:rPr>
                <w:rFonts w:ascii="Calibri" w:hAnsi="Calibri" w:cs="Calibri"/>
                <w:b/>
                <w:bCs/>
                <w:sz w:val="24"/>
                <w:szCs w:val="24"/>
              </w:rPr>
              <w:t>ame</w:t>
            </w:r>
            <w:r w:rsidR="0099789E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  <w:p w14:paraId="7860D35C" w14:textId="78E9BADF" w:rsidR="0048446A" w:rsidRPr="0099789E" w:rsidRDefault="0048446A" w:rsidP="0099789E">
            <w:pPr>
              <w:spacing w:line="276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9789E">
              <w:rPr>
                <w:rFonts w:ascii="Calibri" w:hAnsi="Calibri" w:cs="Calibri" w:hint="eastAsia"/>
                <w:b/>
                <w:bCs/>
                <w:sz w:val="24"/>
                <w:szCs w:val="24"/>
              </w:rPr>
              <w:t>T</w:t>
            </w:r>
            <w:r w:rsidRPr="0099789E">
              <w:rPr>
                <w:rFonts w:ascii="Calibri" w:hAnsi="Calibri" w:cs="Calibri"/>
                <w:b/>
                <w:bCs/>
                <w:sz w:val="24"/>
                <w:szCs w:val="24"/>
              </w:rPr>
              <w:t>itle</w:t>
            </w:r>
            <w:r w:rsidR="0099789E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  <w:p w14:paraId="59FFE52F" w14:textId="39B2FF2A" w:rsidR="0048446A" w:rsidRPr="001E5AFD" w:rsidRDefault="0048446A" w:rsidP="0099789E">
            <w:pPr>
              <w:spacing w:line="276" w:lineRule="auto"/>
              <w:rPr>
                <w:rFonts w:ascii="Calibri" w:hAnsi="Calibri" w:cs="Calibri"/>
                <w:b/>
                <w:bCs/>
                <w:sz w:val="22"/>
              </w:rPr>
            </w:pPr>
            <w:r w:rsidRPr="0099789E">
              <w:rPr>
                <w:rFonts w:ascii="Calibri" w:hAnsi="Calibri" w:cs="Calibri" w:hint="eastAsia"/>
                <w:b/>
                <w:bCs/>
                <w:sz w:val="24"/>
                <w:szCs w:val="24"/>
              </w:rPr>
              <w:t>D</w:t>
            </w:r>
            <w:r w:rsidRPr="0099789E">
              <w:rPr>
                <w:rFonts w:ascii="Calibri" w:hAnsi="Calibri" w:cs="Calibri"/>
                <w:b/>
                <w:bCs/>
                <w:sz w:val="24"/>
                <w:szCs w:val="24"/>
              </w:rPr>
              <w:t>ate</w:t>
            </w:r>
            <w:r w:rsidR="0099789E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</w:tbl>
    <w:p w14:paraId="509A3611" w14:textId="77777777" w:rsidR="0096291C" w:rsidRDefault="0096291C" w:rsidP="0099789E">
      <w:pPr>
        <w:spacing w:after="0" w:line="276" w:lineRule="auto"/>
        <w:rPr>
          <w:rFonts w:ascii="Calibri" w:hAnsi="Calibri" w:cs="Calibri"/>
          <w:sz w:val="24"/>
          <w:szCs w:val="24"/>
        </w:rPr>
      </w:pPr>
    </w:p>
    <w:p w14:paraId="5E94BB08" w14:textId="389A5767" w:rsidR="00D72463" w:rsidRPr="00D21A81" w:rsidRDefault="007261AC" w:rsidP="00D21A81">
      <w:r w:rsidRPr="003D6340">
        <w:t xml:space="preserve"> </w:t>
      </w:r>
      <w:bookmarkEnd w:id="0"/>
    </w:p>
    <w:sectPr w:rsidR="00D72463" w:rsidRPr="00D21A81" w:rsidSect="002104CE">
      <w:headerReference w:type="default" r:id="rId11"/>
      <w:footerReference w:type="default" r:id="rId12"/>
      <w:pgSz w:w="11906" w:h="16838"/>
      <w:pgMar w:top="1701" w:right="1134" w:bottom="1440" w:left="1134" w:header="567" w:footer="45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53E11" w14:textId="77777777" w:rsidR="002104CE" w:rsidRDefault="002104CE" w:rsidP="008D554B">
      <w:pPr>
        <w:spacing w:after="0" w:line="240" w:lineRule="auto"/>
      </w:pPr>
      <w:r>
        <w:separator/>
      </w:r>
    </w:p>
  </w:endnote>
  <w:endnote w:type="continuationSeparator" w:id="0">
    <w:p w14:paraId="10D3E5C7" w14:textId="77777777" w:rsidR="002104CE" w:rsidRDefault="002104CE" w:rsidP="008D554B">
      <w:pPr>
        <w:spacing w:after="0" w:line="240" w:lineRule="auto"/>
      </w:pPr>
      <w:r>
        <w:continuationSeparator/>
      </w:r>
    </w:p>
  </w:endnote>
  <w:endnote w:type="continuationNotice" w:id="1">
    <w:p w14:paraId="4D5F977E" w14:textId="77777777" w:rsidR="002104CE" w:rsidRDefault="002104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Noto Sans Symbols">
    <w:altName w:val="Calibri"/>
    <w:charset w:val="00"/>
    <w:family w:val="auto"/>
    <w:pitch w:val="default"/>
  </w:font>
  <w:font w:name="Georgia Pro">
    <w:altName w:val="Cambria"/>
    <w:charset w:val="00"/>
    <w:family w:val="roman"/>
    <w:pitch w:val="variable"/>
    <w:sig w:usb0="800002AF" w:usb1="00000003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4A86A" w14:textId="72CCA3AD" w:rsidR="00985ACD" w:rsidRDefault="007D6722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FB013A4" wp14:editId="137E0CFF">
              <wp:simplePos x="0" y="0"/>
              <wp:positionH relativeFrom="margin">
                <wp:posOffset>-57727</wp:posOffset>
              </wp:positionH>
              <wp:positionV relativeFrom="paragraph">
                <wp:posOffset>-57150</wp:posOffset>
              </wp:positionV>
              <wp:extent cx="1828800" cy="248920"/>
              <wp:effectExtent l="0" t="0" r="0" b="0"/>
              <wp:wrapSquare wrapText="bothSides"/>
              <wp:docPr id="830783980" name="Text Box 83078398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2489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05151CF" w14:textId="77777777" w:rsidR="007D6722" w:rsidRPr="009A1C5F" w:rsidRDefault="007D6722" w:rsidP="007D6722">
                          <w:pPr>
                            <w:pStyle w:val="Header"/>
                            <w:jc w:val="right"/>
                            <w:rPr>
                              <w:i/>
                              <w:iCs/>
                              <w:color w:val="C0BEBE"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color w:val="C0BEBE"/>
                              <w:sz w:val="18"/>
                              <w:szCs w:val="18"/>
                            </w:rPr>
                            <w:t>Ver. 4.0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B013A4" id="_x0000_t202" coordsize="21600,21600" o:spt="202" path="m,l,21600r21600,l21600,xe">
              <v:stroke joinstyle="miter"/>
              <v:path gradientshapeok="t" o:connecttype="rect"/>
            </v:shapetype>
            <v:shape id="Text Box 830783980" o:spid="_x0000_s1026" type="#_x0000_t202" style="position:absolute;left:0;text-align:left;margin-left:-4.55pt;margin-top:-4.5pt;width:2in;height:19.6pt;z-index:251665408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" filled="f" stroked="f" strokeweight=".5pt">
              <v:textbox>
                <w:txbxContent>
                  <w:p w14:paraId="405151CF" w14:textId="77777777" w:rsidR="007D6722" w:rsidRPr="009A1C5F" w:rsidRDefault="007D6722" w:rsidP="007D6722">
                    <w:pPr>
                      <w:pStyle w:val="Header"/>
                      <w:jc w:val="right"/>
                      <w:rPr>
                        <w:i/>
                        <w:iCs/>
                        <w:color w:val="C0BEBE"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color w:val="C0BEBE"/>
                        <w:sz w:val="18"/>
                        <w:szCs w:val="18"/>
                      </w:rPr>
                      <w:t>Ver. 4.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sdt>
      <w:sdtPr>
        <w:id w:val="725589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9135A">
          <w:rPr>
            <w:noProof/>
          </w:rPr>
          <w:drawing>
            <wp:anchor distT="0" distB="0" distL="114300" distR="114300" simplePos="0" relativeHeight="251663360" behindDoc="0" locked="0" layoutInCell="1" hidden="0" allowOverlap="1" wp14:anchorId="40E4ABE2" wp14:editId="605013AF">
              <wp:simplePos x="0" y="0"/>
              <wp:positionH relativeFrom="margin">
                <wp:align>center</wp:align>
              </wp:positionH>
              <wp:positionV relativeFrom="paragraph">
                <wp:posOffset>-69908</wp:posOffset>
              </wp:positionV>
              <wp:extent cx="869950" cy="327025"/>
              <wp:effectExtent l="0" t="0" r="6350" b="0"/>
              <wp:wrapNone/>
              <wp:docPr id="973095927" name="Picture 973095927" descr="A green logo with a black background&#10;&#10;Description automatically generated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73095927" name="Picture 973095927" descr="A green logo with a black background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69950" cy="32702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anchor>
          </w:drawing>
        </w:r>
        <w:r w:rsidR="00985ACD">
          <w:fldChar w:fldCharType="begin"/>
        </w:r>
        <w:r w:rsidR="00985ACD">
          <w:instrText xml:space="preserve"> PAGE   \* MERGEFORMAT </w:instrText>
        </w:r>
        <w:r w:rsidR="00985ACD">
          <w:fldChar w:fldCharType="separate"/>
        </w:r>
        <w:r w:rsidR="00985ACD">
          <w:rPr>
            <w:noProof/>
          </w:rPr>
          <w:t>2</w:t>
        </w:r>
        <w:r w:rsidR="00985ACD">
          <w:rPr>
            <w:noProof/>
          </w:rPr>
          <w:fldChar w:fldCharType="end"/>
        </w:r>
      </w:sdtContent>
    </w:sdt>
  </w:p>
  <w:p w14:paraId="562C7C11" w14:textId="6570EB66" w:rsidR="00985ACD" w:rsidRPr="003D6340" w:rsidRDefault="00985ACD" w:rsidP="003D6340">
    <w:pPr>
      <w:pStyle w:val="Header"/>
      <w:wordWrap/>
      <w:adjustRightInd w:val="0"/>
      <w:spacing w:after="0" w:line="240" w:lineRule="exact"/>
      <w:jc w:val="right"/>
      <w:rPr>
        <w:rFonts w:ascii="Lato" w:eastAsia="Malgun Gothic" w:hAnsi="Lato" w:cs="Cambria"/>
        <w:i/>
        <w:iCs/>
        <w:color w:val="AEAAAA" w:themeColor="background2" w:themeShade="BF"/>
        <w:kern w:val="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9EC41" w14:textId="77777777" w:rsidR="002104CE" w:rsidRDefault="002104CE" w:rsidP="008D554B">
      <w:pPr>
        <w:spacing w:after="0" w:line="240" w:lineRule="auto"/>
      </w:pPr>
      <w:r>
        <w:separator/>
      </w:r>
    </w:p>
  </w:footnote>
  <w:footnote w:type="continuationSeparator" w:id="0">
    <w:p w14:paraId="4CEA38BF" w14:textId="77777777" w:rsidR="002104CE" w:rsidRDefault="002104CE" w:rsidP="008D554B">
      <w:pPr>
        <w:spacing w:after="0" w:line="240" w:lineRule="auto"/>
      </w:pPr>
      <w:r>
        <w:continuationSeparator/>
      </w:r>
    </w:p>
  </w:footnote>
  <w:footnote w:type="continuationNotice" w:id="1">
    <w:p w14:paraId="37439C4A" w14:textId="77777777" w:rsidR="002104CE" w:rsidRDefault="002104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71CDC" w14:textId="2F30FFAB" w:rsidR="008D554B" w:rsidRDefault="004915C8" w:rsidP="006277DC">
    <w:pPr>
      <w:pStyle w:val="Header"/>
      <w:spacing w:line="240" w:lineRule="auto"/>
      <w:ind w:right="200"/>
      <w:jc w:val="right"/>
      <w:rPr>
        <w:rFonts w:ascii="Lato" w:hAnsi="Lato"/>
        <w:sz w:val="18"/>
        <w:szCs w:val="1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F9D8C35" wp14:editId="6BE7C3D1">
          <wp:simplePos x="0" y="0"/>
          <wp:positionH relativeFrom="margin">
            <wp:align>left</wp:align>
          </wp:positionH>
          <wp:positionV relativeFrom="paragraph">
            <wp:posOffset>-103678</wp:posOffset>
          </wp:positionV>
          <wp:extent cx="609600" cy="494030"/>
          <wp:effectExtent l="0" t="0" r="0" b="1270"/>
          <wp:wrapThrough wrapText="bothSides">
            <wp:wrapPolygon edited="0">
              <wp:start x="0" y="0"/>
              <wp:lineTo x="0" y="20823"/>
              <wp:lineTo x="20925" y="20823"/>
              <wp:lineTo x="20925" y="0"/>
              <wp:lineTo x="0" y="0"/>
            </wp:wrapPolygon>
          </wp:wrapThrough>
          <wp:docPr id="1884089508" name="Picture 1884089508" descr="스크린샷, 그래픽 디자인, 그래픽, 국기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6643741" name="그림 1" descr="스크린샷, 그래픽 디자인, 그래픽, 국기이(가) 표시된 사진&#10;&#10;자동 생성된 설명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494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0F75649B" wp14:editId="60E21D2C">
          <wp:simplePos x="0" y="0"/>
          <wp:positionH relativeFrom="margin">
            <wp:align>right</wp:align>
          </wp:positionH>
          <wp:positionV relativeFrom="paragraph">
            <wp:posOffset>-207587</wp:posOffset>
          </wp:positionV>
          <wp:extent cx="569595" cy="652145"/>
          <wp:effectExtent l="0" t="0" r="0" b="0"/>
          <wp:wrapNone/>
          <wp:docPr id="1682549180" name="Picture 1682549180" descr="A logo with a red blue and black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7075055" name="Picture 2" descr="A logo with a red blue and black circl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9595" cy="652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3DBA" w:rsidRPr="003E3DBA">
      <w:rPr>
        <w:rFonts w:ascii="Lato" w:hAnsi="Lato"/>
        <w:sz w:val="18"/>
        <w:szCs w:val="18"/>
      </w:rPr>
      <w:t xml:space="preserve"> </w:t>
    </w:r>
  </w:p>
  <w:p w14:paraId="02C35F64" w14:textId="77777777" w:rsidR="003E3DBA" w:rsidRDefault="003E3DBA" w:rsidP="006277DC">
    <w:pPr>
      <w:pStyle w:val="Header"/>
      <w:spacing w:line="240" w:lineRule="auto"/>
      <w:ind w:right="200"/>
      <w:jc w:val="right"/>
      <w:rPr>
        <w:rFonts w:ascii="Lato" w:hAnsi="Lato"/>
        <w:sz w:val="18"/>
        <w:szCs w:val="18"/>
      </w:rPr>
    </w:pPr>
  </w:p>
  <w:p w14:paraId="53C8D78E" w14:textId="51DF0628" w:rsidR="00D57077" w:rsidRPr="006F12D9" w:rsidRDefault="00D57077" w:rsidP="006F12D9">
    <w:pPr>
      <w:rPr>
        <w:rFonts w:ascii="Calibri" w:hAnsi="Calibri" w:cs="Calibri"/>
        <w:b/>
        <w:bCs/>
        <w:i/>
        <w:color w:val="00B99B"/>
        <w:sz w:val="32"/>
        <w:szCs w:val="32"/>
      </w:rPr>
    </w:pPr>
    <w:r w:rsidRPr="001D0FC2">
      <w:rPr>
        <w:rFonts w:ascii="Calibri" w:hAnsi="Calibri" w:cs="Calibri"/>
        <w:b/>
        <w:bCs/>
        <w:i/>
        <w:color w:val="00B99B"/>
        <w:sz w:val="32"/>
        <w:szCs w:val="32"/>
      </w:rPr>
      <w:t>Annex 1. Project Deliverab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7285D"/>
    <w:multiLevelType w:val="multilevel"/>
    <w:tmpl w:val="664E1B20"/>
    <w:lvl w:ilvl="0">
      <w:start w:val="1"/>
      <w:numFmt w:val="bullet"/>
      <w:lvlText w:val="●"/>
      <w:lvlJc w:val="left"/>
      <w:pPr>
        <w:ind w:left="1135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855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575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295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015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735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455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175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895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13F97DD5"/>
    <w:multiLevelType w:val="hybridMultilevel"/>
    <w:tmpl w:val="BFF811E8"/>
    <w:lvl w:ilvl="0" w:tplc="9B2420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471FB"/>
    <w:multiLevelType w:val="hybridMultilevel"/>
    <w:tmpl w:val="DFCAC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E6DBE"/>
    <w:multiLevelType w:val="hybridMultilevel"/>
    <w:tmpl w:val="371A6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F30D8"/>
    <w:multiLevelType w:val="hybridMultilevel"/>
    <w:tmpl w:val="193A27B2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FFFFFFFF">
      <w:numFmt w:val="bullet"/>
      <w:lvlText w:val="−"/>
      <w:lvlJc w:val="left"/>
      <w:pPr>
        <w:ind w:left="11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C2B6680"/>
    <w:multiLevelType w:val="hybridMultilevel"/>
    <w:tmpl w:val="165C4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7E4FBC"/>
    <w:multiLevelType w:val="hybridMultilevel"/>
    <w:tmpl w:val="8F16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C2BBD"/>
    <w:multiLevelType w:val="hybridMultilevel"/>
    <w:tmpl w:val="ADCA8926"/>
    <w:lvl w:ilvl="0" w:tplc="0ECC239E">
      <w:start w:val="1"/>
      <w:numFmt w:val="bullet"/>
      <w:lvlText w:val="-"/>
      <w:lvlJc w:val="left"/>
      <w:pPr>
        <w:ind w:left="760" w:hanging="360"/>
      </w:pPr>
      <w:rPr>
        <w:rFonts w:ascii="Lato" w:eastAsiaTheme="minorEastAsia" w:hAnsi="Lato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3885FBB"/>
    <w:multiLevelType w:val="hybridMultilevel"/>
    <w:tmpl w:val="5BB246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F5EAA"/>
    <w:multiLevelType w:val="hybridMultilevel"/>
    <w:tmpl w:val="F5B276EE"/>
    <w:lvl w:ilvl="0" w:tplc="9B2420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01C21"/>
    <w:multiLevelType w:val="hybridMultilevel"/>
    <w:tmpl w:val="D8B4F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27AB0FCC"/>
    <w:multiLevelType w:val="hybridMultilevel"/>
    <w:tmpl w:val="84C01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68676A"/>
    <w:multiLevelType w:val="multilevel"/>
    <w:tmpl w:val="359E66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bullet"/>
      <w:lvlText w:val="■"/>
      <w:lvlJc w:val="left"/>
      <w:pPr>
        <w:ind w:left="2160" w:hanging="180"/>
      </w:pPr>
    </w:lvl>
    <w:lvl w:ilvl="3">
      <w:start w:val="1"/>
      <w:numFmt w:val="bullet"/>
      <w:lvlText w:val="●"/>
      <w:lvlJc w:val="left"/>
      <w:pPr>
        <w:ind w:left="2880" w:hanging="360"/>
      </w:pPr>
    </w:lvl>
    <w:lvl w:ilvl="4">
      <w:start w:val="1"/>
      <w:numFmt w:val="bullet"/>
      <w:lvlText w:val="○"/>
      <w:lvlJc w:val="left"/>
      <w:pPr>
        <w:ind w:left="3600" w:hanging="360"/>
      </w:pPr>
    </w:lvl>
    <w:lvl w:ilvl="5">
      <w:start w:val="1"/>
      <w:numFmt w:val="bullet"/>
      <w:lvlText w:val="■"/>
      <w:lvlJc w:val="left"/>
      <w:pPr>
        <w:ind w:left="4320" w:hanging="180"/>
      </w:pPr>
    </w:lvl>
    <w:lvl w:ilvl="6">
      <w:start w:val="1"/>
      <w:numFmt w:val="bullet"/>
      <w:lvlText w:val="●"/>
      <w:lvlJc w:val="left"/>
      <w:pPr>
        <w:ind w:left="5040" w:hanging="360"/>
      </w:pPr>
    </w:lvl>
    <w:lvl w:ilvl="7">
      <w:start w:val="1"/>
      <w:numFmt w:val="bullet"/>
      <w:lvlText w:val="○"/>
      <w:lvlJc w:val="left"/>
      <w:pPr>
        <w:ind w:left="5760" w:hanging="360"/>
      </w:pPr>
    </w:lvl>
    <w:lvl w:ilvl="8">
      <w:start w:val="1"/>
      <w:numFmt w:val="bullet"/>
      <w:lvlText w:val="■"/>
      <w:lvlJc w:val="left"/>
      <w:pPr>
        <w:ind w:left="6480" w:hanging="180"/>
      </w:pPr>
    </w:lvl>
  </w:abstractNum>
  <w:abstractNum w:abstractNumId="13" w15:restartNumberingAfterBreak="0">
    <w:nsid w:val="2DB524B7"/>
    <w:multiLevelType w:val="multilevel"/>
    <w:tmpl w:val="927E7FA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4" w15:restartNumberingAfterBreak="0">
    <w:nsid w:val="2EEF3304"/>
    <w:multiLevelType w:val="hybridMultilevel"/>
    <w:tmpl w:val="94E80ECE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5" w15:restartNumberingAfterBreak="0">
    <w:nsid w:val="308C2382"/>
    <w:multiLevelType w:val="hybridMultilevel"/>
    <w:tmpl w:val="56CEA396"/>
    <w:lvl w:ilvl="0" w:tplc="3274E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AC6DA8"/>
    <w:multiLevelType w:val="hybridMultilevel"/>
    <w:tmpl w:val="4FE09F12"/>
    <w:lvl w:ilvl="0" w:tplc="0409000F">
      <w:start w:val="1"/>
      <w:numFmt w:val="decimal"/>
      <w:lvlText w:val="%1."/>
      <w:lvlJc w:val="left"/>
      <w:pPr>
        <w:ind w:left="1200" w:hanging="400"/>
      </w:pPr>
      <w:rPr>
        <w:rFonts w:hint="default"/>
      </w:rPr>
    </w:lvl>
    <w:lvl w:ilvl="1" w:tplc="FFFFFFFF">
      <w:numFmt w:val="bullet"/>
      <w:lvlText w:val="−"/>
      <w:lvlJc w:val="left"/>
      <w:pPr>
        <w:ind w:left="15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7" w15:restartNumberingAfterBreak="0">
    <w:nsid w:val="357A4FC7"/>
    <w:multiLevelType w:val="hybridMultilevel"/>
    <w:tmpl w:val="B24ECD9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35D145DE"/>
    <w:multiLevelType w:val="multilevel"/>
    <w:tmpl w:val="4CFCBC6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38D27DAF"/>
    <w:multiLevelType w:val="hybridMultilevel"/>
    <w:tmpl w:val="F2AC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F38E8"/>
    <w:multiLevelType w:val="multilevel"/>
    <w:tmpl w:val="C834FD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1" w15:restartNumberingAfterBreak="0">
    <w:nsid w:val="3B100F80"/>
    <w:multiLevelType w:val="hybridMultilevel"/>
    <w:tmpl w:val="A802CF6A"/>
    <w:lvl w:ilvl="0" w:tplc="69DEFD78">
      <w:start w:val="1"/>
      <w:numFmt w:val="bullet"/>
      <w:lvlText w:val="-"/>
      <w:lvlJc w:val="left"/>
      <w:pPr>
        <w:ind w:left="690" w:hanging="360"/>
      </w:pPr>
      <w:rPr>
        <w:rFonts w:ascii="Lato" w:eastAsiaTheme="minorEastAsia" w:hAnsi="Lato" w:cs="Calibri" w:hint="default"/>
        <w:i w:val="0"/>
      </w:rPr>
    </w:lvl>
    <w:lvl w:ilvl="1" w:tplc="04090003" w:tentative="1">
      <w:start w:val="1"/>
      <w:numFmt w:val="bullet"/>
      <w:lvlText w:val=""/>
      <w:lvlJc w:val="left"/>
      <w:pPr>
        <w:ind w:left="113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0" w:hanging="400"/>
      </w:pPr>
      <w:rPr>
        <w:rFonts w:ascii="Wingdings" w:hAnsi="Wingdings" w:hint="default"/>
      </w:rPr>
    </w:lvl>
  </w:abstractNum>
  <w:abstractNum w:abstractNumId="22" w15:restartNumberingAfterBreak="0">
    <w:nsid w:val="40E851BD"/>
    <w:multiLevelType w:val="hybridMultilevel"/>
    <w:tmpl w:val="DDEAF0C2"/>
    <w:lvl w:ilvl="0" w:tplc="7DFE0A8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47CC31C3"/>
    <w:multiLevelType w:val="hybridMultilevel"/>
    <w:tmpl w:val="6E2CFAB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C7A2635"/>
    <w:multiLevelType w:val="hybridMultilevel"/>
    <w:tmpl w:val="AA423DD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01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DAC0DCD"/>
    <w:multiLevelType w:val="hybridMultilevel"/>
    <w:tmpl w:val="4552B50E"/>
    <w:lvl w:ilvl="0" w:tplc="8926F366">
      <w:start w:val="1"/>
      <w:numFmt w:val="lowerLetter"/>
      <w:lvlText w:val="(%1)"/>
      <w:lvlJc w:val="left"/>
      <w:pPr>
        <w:ind w:left="1069" w:hanging="360"/>
      </w:pPr>
      <w:rPr>
        <w:rFonts w:eastAsiaTheme="minorEastAsia" w:hint="default"/>
        <w:b/>
        <w:i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8016986"/>
    <w:multiLevelType w:val="hybridMultilevel"/>
    <w:tmpl w:val="107CC640"/>
    <w:lvl w:ilvl="0" w:tplc="0409000F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FFFFFFFF">
      <w:numFmt w:val="bullet"/>
      <w:lvlText w:val="−"/>
      <w:lvlJc w:val="left"/>
      <w:pPr>
        <w:ind w:left="11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835399B"/>
    <w:multiLevelType w:val="hybridMultilevel"/>
    <w:tmpl w:val="4E28C35E"/>
    <w:lvl w:ilvl="0" w:tplc="04090001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1" w:tplc="FFFFFFFF">
      <w:numFmt w:val="bullet"/>
      <w:lvlText w:val="−"/>
      <w:lvlJc w:val="left"/>
      <w:pPr>
        <w:ind w:left="15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8" w15:restartNumberingAfterBreak="0">
    <w:nsid w:val="59F9010F"/>
    <w:multiLevelType w:val="multilevel"/>
    <w:tmpl w:val="603C60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i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  <w:i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  <w:i w:val="0"/>
      </w:rPr>
    </w:lvl>
  </w:abstractNum>
  <w:abstractNum w:abstractNumId="29" w15:restartNumberingAfterBreak="0">
    <w:nsid w:val="5CFA27B7"/>
    <w:multiLevelType w:val="hybridMultilevel"/>
    <w:tmpl w:val="845C1B52"/>
    <w:lvl w:ilvl="0" w:tplc="A1DADB3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6166527D"/>
    <w:multiLevelType w:val="hybridMultilevel"/>
    <w:tmpl w:val="1AA8F8A2"/>
    <w:lvl w:ilvl="0" w:tplc="AA8ADE42">
      <w:start w:val="1"/>
      <w:numFmt w:val="bullet"/>
      <w:lvlText w:val="-"/>
      <w:lvlJc w:val="left"/>
      <w:pPr>
        <w:ind w:left="760" w:hanging="360"/>
      </w:pPr>
      <w:rPr>
        <w:rFonts w:ascii="Lato" w:eastAsiaTheme="minorEastAsia" w:hAnsi="Lato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692B571F"/>
    <w:multiLevelType w:val="hybridMultilevel"/>
    <w:tmpl w:val="12407422"/>
    <w:lvl w:ilvl="0" w:tplc="0409000F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23AA9EA">
      <w:numFmt w:val="bullet"/>
      <w:lvlText w:val="−"/>
      <w:lvlJc w:val="left"/>
      <w:pPr>
        <w:ind w:left="1160" w:hanging="360"/>
      </w:pPr>
      <w:rPr>
        <w:rFonts w:ascii="Cambria" w:eastAsiaTheme="minorEastAsia" w:hAnsi="Cambria" w:cs="Cambria" w:hint="default"/>
        <w:sz w:val="18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6EAB6B60"/>
    <w:multiLevelType w:val="hybridMultilevel"/>
    <w:tmpl w:val="4D4E177C"/>
    <w:lvl w:ilvl="0" w:tplc="55FE6A34">
      <w:start w:val="1"/>
      <w:numFmt w:val="lowerLetter"/>
      <w:lvlText w:val="(%1)"/>
      <w:lvlJc w:val="left"/>
      <w:pPr>
        <w:ind w:left="1080" w:hanging="360"/>
      </w:pPr>
      <w:rPr>
        <w:rFonts w:eastAsia="Times New Roman" w:hint="default"/>
        <w:b w:val="0"/>
        <w:bCs/>
        <w:i w:val="0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EAF0079"/>
    <w:multiLevelType w:val="hybridMultilevel"/>
    <w:tmpl w:val="62B058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484274919">
    <w:abstractNumId w:val="31"/>
  </w:num>
  <w:num w:numId="2" w16cid:durableId="1459106498">
    <w:abstractNumId w:val="24"/>
  </w:num>
  <w:num w:numId="3" w16cid:durableId="278952467">
    <w:abstractNumId w:val="17"/>
  </w:num>
  <w:num w:numId="4" w16cid:durableId="215776549">
    <w:abstractNumId w:val="4"/>
  </w:num>
  <w:num w:numId="5" w16cid:durableId="1824661076">
    <w:abstractNumId w:val="26"/>
  </w:num>
  <w:num w:numId="6" w16cid:durableId="1543712014">
    <w:abstractNumId w:val="27"/>
  </w:num>
  <w:num w:numId="7" w16cid:durableId="370233123">
    <w:abstractNumId w:val="16"/>
  </w:num>
  <w:num w:numId="8" w16cid:durableId="725422375">
    <w:abstractNumId w:val="5"/>
  </w:num>
  <w:num w:numId="9" w16cid:durableId="1808158032">
    <w:abstractNumId w:val="11"/>
  </w:num>
  <w:num w:numId="10" w16cid:durableId="2008509810">
    <w:abstractNumId w:val="1"/>
  </w:num>
  <w:num w:numId="11" w16cid:durableId="642083877">
    <w:abstractNumId w:val="32"/>
  </w:num>
  <w:num w:numId="12" w16cid:durableId="1058478354">
    <w:abstractNumId w:val="25"/>
  </w:num>
  <w:num w:numId="13" w16cid:durableId="2128964436">
    <w:abstractNumId w:val="23"/>
  </w:num>
  <w:num w:numId="14" w16cid:durableId="449477249">
    <w:abstractNumId w:val="28"/>
  </w:num>
  <w:num w:numId="15" w16cid:durableId="1568959243">
    <w:abstractNumId w:val="9"/>
  </w:num>
  <w:num w:numId="16" w16cid:durableId="895164262">
    <w:abstractNumId w:val="33"/>
  </w:num>
  <w:num w:numId="17" w16cid:durableId="740643026">
    <w:abstractNumId w:val="15"/>
  </w:num>
  <w:num w:numId="18" w16cid:durableId="775905051">
    <w:abstractNumId w:val="3"/>
  </w:num>
  <w:num w:numId="19" w16cid:durableId="822043535">
    <w:abstractNumId w:val="19"/>
  </w:num>
  <w:num w:numId="20" w16cid:durableId="611477076">
    <w:abstractNumId w:val="8"/>
  </w:num>
  <w:num w:numId="21" w16cid:durableId="1435327386">
    <w:abstractNumId w:val="6"/>
  </w:num>
  <w:num w:numId="22" w16cid:durableId="251206047">
    <w:abstractNumId w:val="2"/>
  </w:num>
  <w:num w:numId="23" w16cid:durableId="235748497">
    <w:abstractNumId w:val="13"/>
  </w:num>
  <w:num w:numId="24" w16cid:durableId="387848436">
    <w:abstractNumId w:val="20"/>
  </w:num>
  <w:num w:numId="25" w16cid:durableId="2114938422">
    <w:abstractNumId w:val="0"/>
  </w:num>
  <w:num w:numId="26" w16cid:durableId="215506078">
    <w:abstractNumId w:val="18"/>
  </w:num>
  <w:num w:numId="27" w16cid:durableId="114644526">
    <w:abstractNumId w:val="12"/>
  </w:num>
  <w:num w:numId="28" w16cid:durableId="823936735">
    <w:abstractNumId w:val="21"/>
  </w:num>
  <w:num w:numId="29" w16cid:durableId="218632690">
    <w:abstractNumId w:val="7"/>
  </w:num>
  <w:num w:numId="30" w16cid:durableId="924069579">
    <w:abstractNumId w:val="30"/>
  </w:num>
  <w:num w:numId="31" w16cid:durableId="38552418">
    <w:abstractNumId w:val="29"/>
  </w:num>
  <w:num w:numId="32" w16cid:durableId="125203902">
    <w:abstractNumId w:val="22"/>
  </w:num>
  <w:num w:numId="33" w16cid:durableId="1820993109">
    <w:abstractNumId w:val="14"/>
  </w:num>
  <w:num w:numId="34" w16cid:durableId="13682126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bQwNjU2MzUwMzFX0lEKTi0uzszPAykwMqgFAJSe3l8tAAAA"/>
  </w:docVars>
  <w:rsids>
    <w:rsidRoot w:val="008D554B"/>
    <w:rsid w:val="00001E69"/>
    <w:rsid w:val="00014BFB"/>
    <w:rsid w:val="0001521C"/>
    <w:rsid w:val="00015F0F"/>
    <w:rsid w:val="00035FB3"/>
    <w:rsid w:val="000366F4"/>
    <w:rsid w:val="0003765D"/>
    <w:rsid w:val="0004141F"/>
    <w:rsid w:val="00041CA5"/>
    <w:rsid w:val="00042752"/>
    <w:rsid w:val="0004346F"/>
    <w:rsid w:val="000436E6"/>
    <w:rsid w:val="00046DC2"/>
    <w:rsid w:val="00055713"/>
    <w:rsid w:val="00071D55"/>
    <w:rsid w:val="00072CEF"/>
    <w:rsid w:val="0007657A"/>
    <w:rsid w:val="00081075"/>
    <w:rsid w:val="00085883"/>
    <w:rsid w:val="0009231C"/>
    <w:rsid w:val="00095987"/>
    <w:rsid w:val="000968E5"/>
    <w:rsid w:val="000A02F5"/>
    <w:rsid w:val="000A069F"/>
    <w:rsid w:val="000A0A49"/>
    <w:rsid w:val="000A14BF"/>
    <w:rsid w:val="000A1C03"/>
    <w:rsid w:val="000A2063"/>
    <w:rsid w:val="000A4C5B"/>
    <w:rsid w:val="000A5818"/>
    <w:rsid w:val="000A5BC4"/>
    <w:rsid w:val="000A5CE7"/>
    <w:rsid w:val="000B0241"/>
    <w:rsid w:val="000B396C"/>
    <w:rsid w:val="000C16BD"/>
    <w:rsid w:val="000C27FB"/>
    <w:rsid w:val="000D25CF"/>
    <w:rsid w:val="000E73BC"/>
    <w:rsid w:val="000F05C3"/>
    <w:rsid w:val="000F33D7"/>
    <w:rsid w:val="000F3976"/>
    <w:rsid w:val="000F604D"/>
    <w:rsid w:val="00100D2D"/>
    <w:rsid w:val="00102267"/>
    <w:rsid w:val="00104305"/>
    <w:rsid w:val="001052CB"/>
    <w:rsid w:val="001459A7"/>
    <w:rsid w:val="00146CC2"/>
    <w:rsid w:val="00155BFD"/>
    <w:rsid w:val="00157DB0"/>
    <w:rsid w:val="001647A4"/>
    <w:rsid w:val="00166FB9"/>
    <w:rsid w:val="00167D6A"/>
    <w:rsid w:val="0017336F"/>
    <w:rsid w:val="001743BB"/>
    <w:rsid w:val="00174463"/>
    <w:rsid w:val="001745F8"/>
    <w:rsid w:val="00176D7C"/>
    <w:rsid w:val="00177E5E"/>
    <w:rsid w:val="0018073D"/>
    <w:rsid w:val="0018156F"/>
    <w:rsid w:val="00183AC4"/>
    <w:rsid w:val="00183E4E"/>
    <w:rsid w:val="00185BB1"/>
    <w:rsid w:val="001903CE"/>
    <w:rsid w:val="00193029"/>
    <w:rsid w:val="001936C0"/>
    <w:rsid w:val="00197BB0"/>
    <w:rsid w:val="001A3EFF"/>
    <w:rsid w:val="001A50AF"/>
    <w:rsid w:val="001A6524"/>
    <w:rsid w:val="001D0FC2"/>
    <w:rsid w:val="001D19B6"/>
    <w:rsid w:val="001D2D92"/>
    <w:rsid w:val="001D4557"/>
    <w:rsid w:val="001D4894"/>
    <w:rsid w:val="001E5AFD"/>
    <w:rsid w:val="001F14DD"/>
    <w:rsid w:val="001F3009"/>
    <w:rsid w:val="001F463E"/>
    <w:rsid w:val="001F4F68"/>
    <w:rsid w:val="001F5729"/>
    <w:rsid w:val="00202343"/>
    <w:rsid w:val="00204298"/>
    <w:rsid w:val="00205D4A"/>
    <w:rsid w:val="00210060"/>
    <w:rsid w:val="002101F6"/>
    <w:rsid w:val="002104CE"/>
    <w:rsid w:val="00210FBE"/>
    <w:rsid w:val="00211578"/>
    <w:rsid w:val="0021371A"/>
    <w:rsid w:val="00217826"/>
    <w:rsid w:val="00217E61"/>
    <w:rsid w:val="00223868"/>
    <w:rsid w:val="00223BE3"/>
    <w:rsid w:val="00233F90"/>
    <w:rsid w:val="00235FBC"/>
    <w:rsid w:val="00237505"/>
    <w:rsid w:val="0024780C"/>
    <w:rsid w:val="0025232E"/>
    <w:rsid w:val="002533A3"/>
    <w:rsid w:val="00256680"/>
    <w:rsid w:val="00257DDF"/>
    <w:rsid w:val="002630D0"/>
    <w:rsid w:val="00263B4F"/>
    <w:rsid w:val="002663AB"/>
    <w:rsid w:val="002669DA"/>
    <w:rsid w:val="00273C90"/>
    <w:rsid w:val="00274EFE"/>
    <w:rsid w:val="002754FC"/>
    <w:rsid w:val="002835EF"/>
    <w:rsid w:val="002939AA"/>
    <w:rsid w:val="00293A9A"/>
    <w:rsid w:val="002A2C89"/>
    <w:rsid w:val="002A3AB5"/>
    <w:rsid w:val="002A7631"/>
    <w:rsid w:val="002B09DA"/>
    <w:rsid w:val="002B0AF1"/>
    <w:rsid w:val="002B199D"/>
    <w:rsid w:val="002C4FC1"/>
    <w:rsid w:val="002C6B41"/>
    <w:rsid w:val="002D0919"/>
    <w:rsid w:val="002D39B9"/>
    <w:rsid w:val="002D656A"/>
    <w:rsid w:val="002D7C21"/>
    <w:rsid w:val="002E0D9F"/>
    <w:rsid w:val="002E3B24"/>
    <w:rsid w:val="002E64AD"/>
    <w:rsid w:val="00302052"/>
    <w:rsid w:val="00303449"/>
    <w:rsid w:val="00304A16"/>
    <w:rsid w:val="00305039"/>
    <w:rsid w:val="00306DB7"/>
    <w:rsid w:val="0031591A"/>
    <w:rsid w:val="00325A90"/>
    <w:rsid w:val="00326F83"/>
    <w:rsid w:val="003275D4"/>
    <w:rsid w:val="00333072"/>
    <w:rsid w:val="00334792"/>
    <w:rsid w:val="00336A53"/>
    <w:rsid w:val="00337710"/>
    <w:rsid w:val="00340DFC"/>
    <w:rsid w:val="00341711"/>
    <w:rsid w:val="00342F88"/>
    <w:rsid w:val="003451CA"/>
    <w:rsid w:val="0034573D"/>
    <w:rsid w:val="00345BE7"/>
    <w:rsid w:val="003468E5"/>
    <w:rsid w:val="00346BBF"/>
    <w:rsid w:val="00350E6C"/>
    <w:rsid w:val="003517CA"/>
    <w:rsid w:val="00355D45"/>
    <w:rsid w:val="00356DDA"/>
    <w:rsid w:val="0036247E"/>
    <w:rsid w:val="00362C2E"/>
    <w:rsid w:val="00362E01"/>
    <w:rsid w:val="00364380"/>
    <w:rsid w:val="00367A9E"/>
    <w:rsid w:val="00370589"/>
    <w:rsid w:val="00370DBF"/>
    <w:rsid w:val="00374022"/>
    <w:rsid w:val="00374FCC"/>
    <w:rsid w:val="00382D25"/>
    <w:rsid w:val="00393833"/>
    <w:rsid w:val="00394825"/>
    <w:rsid w:val="003A352A"/>
    <w:rsid w:val="003A55B9"/>
    <w:rsid w:val="003A7149"/>
    <w:rsid w:val="003B00D8"/>
    <w:rsid w:val="003B20C2"/>
    <w:rsid w:val="003B3210"/>
    <w:rsid w:val="003C05FB"/>
    <w:rsid w:val="003C70BA"/>
    <w:rsid w:val="003C7EFA"/>
    <w:rsid w:val="003D1503"/>
    <w:rsid w:val="003D2DF2"/>
    <w:rsid w:val="003D6340"/>
    <w:rsid w:val="003D6F3D"/>
    <w:rsid w:val="003E14E1"/>
    <w:rsid w:val="003E3DBA"/>
    <w:rsid w:val="003E3EB7"/>
    <w:rsid w:val="003E5A28"/>
    <w:rsid w:val="003F4455"/>
    <w:rsid w:val="003F733F"/>
    <w:rsid w:val="004018D5"/>
    <w:rsid w:val="0041084F"/>
    <w:rsid w:val="00411A5C"/>
    <w:rsid w:val="0041570E"/>
    <w:rsid w:val="00421B47"/>
    <w:rsid w:val="00422C76"/>
    <w:rsid w:val="004313B4"/>
    <w:rsid w:val="004318B3"/>
    <w:rsid w:val="0043210E"/>
    <w:rsid w:val="00433D70"/>
    <w:rsid w:val="004353A1"/>
    <w:rsid w:val="00435827"/>
    <w:rsid w:val="00435ADD"/>
    <w:rsid w:val="0043625D"/>
    <w:rsid w:val="00436DEE"/>
    <w:rsid w:val="004461EF"/>
    <w:rsid w:val="0044741E"/>
    <w:rsid w:val="00447B68"/>
    <w:rsid w:val="00453B72"/>
    <w:rsid w:val="00470940"/>
    <w:rsid w:val="00472AD9"/>
    <w:rsid w:val="00474450"/>
    <w:rsid w:val="00476268"/>
    <w:rsid w:val="0048446A"/>
    <w:rsid w:val="0048757E"/>
    <w:rsid w:val="004915C8"/>
    <w:rsid w:val="00492F7D"/>
    <w:rsid w:val="00493149"/>
    <w:rsid w:val="00494D3D"/>
    <w:rsid w:val="00497DE4"/>
    <w:rsid w:val="004A0CD2"/>
    <w:rsid w:val="004A1EE1"/>
    <w:rsid w:val="004A2755"/>
    <w:rsid w:val="004A2BF5"/>
    <w:rsid w:val="004A332C"/>
    <w:rsid w:val="004A4480"/>
    <w:rsid w:val="004A6EEA"/>
    <w:rsid w:val="004B3C0B"/>
    <w:rsid w:val="004B3DD3"/>
    <w:rsid w:val="004B4702"/>
    <w:rsid w:val="004C32D1"/>
    <w:rsid w:val="004C4440"/>
    <w:rsid w:val="004C68A7"/>
    <w:rsid w:val="004D048A"/>
    <w:rsid w:val="004D46F0"/>
    <w:rsid w:val="004E04EB"/>
    <w:rsid w:val="004F21F2"/>
    <w:rsid w:val="004F2477"/>
    <w:rsid w:val="004F2AFC"/>
    <w:rsid w:val="00514641"/>
    <w:rsid w:val="0051683D"/>
    <w:rsid w:val="0052093E"/>
    <w:rsid w:val="005241DF"/>
    <w:rsid w:val="00527D0E"/>
    <w:rsid w:val="005310D0"/>
    <w:rsid w:val="00532878"/>
    <w:rsid w:val="00534476"/>
    <w:rsid w:val="00535126"/>
    <w:rsid w:val="0053631E"/>
    <w:rsid w:val="0054177A"/>
    <w:rsid w:val="00542E7D"/>
    <w:rsid w:val="00545DBB"/>
    <w:rsid w:val="00546312"/>
    <w:rsid w:val="00547607"/>
    <w:rsid w:val="00550499"/>
    <w:rsid w:val="005529CB"/>
    <w:rsid w:val="005553E3"/>
    <w:rsid w:val="005626FD"/>
    <w:rsid w:val="0056463D"/>
    <w:rsid w:val="005652CD"/>
    <w:rsid w:val="00565D9D"/>
    <w:rsid w:val="0058305F"/>
    <w:rsid w:val="00593732"/>
    <w:rsid w:val="00594683"/>
    <w:rsid w:val="00594FAF"/>
    <w:rsid w:val="005A0AF1"/>
    <w:rsid w:val="005A45B4"/>
    <w:rsid w:val="005A5FBE"/>
    <w:rsid w:val="005B6D56"/>
    <w:rsid w:val="005C3FD4"/>
    <w:rsid w:val="005C45DD"/>
    <w:rsid w:val="005C5256"/>
    <w:rsid w:val="005C56D8"/>
    <w:rsid w:val="005D0806"/>
    <w:rsid w:val="005D221E"/>
    <w:rsid w:val="005D460F"/>
    <w:rsid w:val="005D68C4"/>
    <w:rsid w:val="005D759F"/>
    <w:rsid w:val="005E017F"/>
    <w:rsid w:val="005E14DF"/>
    <w:rsid w:val="005E1BE6"/>
    <w:rsid w:val="005E37C6"/>
    <w:rsid w:val="005E4322"/>
    <w:rsid w:val="005F1F63"/>
    <w:rsid w:val="005F50C3"/>
    <w:rsid w:val="005F5F17"/>
    <w:rsid w:val="005F7980"/>
    <w:rsid w:val="006038D8"/>
    <w:rsid w:val="00613073"/>
    <w:rsid w:val="006137FC"/>
    <w:rsid w:val="00613B83"/>
    <w:rsid w:val="00615A3F"/>
    <w:rsid w:val="0061722A"/>
    <w:rsid w:val="00624082"/>
    <w:rsid w:val="00626C56"/>
    <w:rsid w:val="006277DC"/>
    <w:rsid w:val="0063012C"/>
    <w:rsid w:val="00631BA0"/>
    <w:rsid w:val="0063319A"/>
    <w:rsid w:val="00634489"/>
    <w:rsid w:val="0064789D"/>
    <w:rsid w:val="00647927"/>
    <w:rsid w:val="00647ED4"/>
    <w:rsid w:val="006509D4"/>
    <w:rsid w:val="00651B04"/>
    <w:rsid w:val="0066207D"/>
    <w:rsid w:val="00667D91"/>
    <w:rsid w:val="00677A3C"/>
    <w:rsid w:val="00677B4F"/>
    <w:rsid w:val="00677EEA"/>
    <w:rsid w:val="0068445E"/>
    <w:rsid w:val="0069670C"/>
    <w:rsid w:val="00696B42"/>
    <w:rsid w:val="006A4470"/>
    <w:rsid w:val="006A460D"/>
    <w:rsid w:val="006A48D3"/>
    <w:rsid w:val="006A57B1"/>
    <w:rsid w:val="006B47C5"/>
    <w:rsid w:val="006C068E"/>
    <w:rsid w:val="006C141C"/>
    <w:rsid w:val="006C4215"/>
    <w:rsid w:val="006C4392"/>
    <w:rsid w:val="006C4AC7"/>
    <w:rsid w:val="006D333A"/>
    <w:rsid w:val="006D496C"/>
    <w:rsid w:val="006D4C50"/>
    <w:rsid w:val="006E39F0"/>
    <w:rsid w:val="006E5E24"/>
    <w:rsid w:val="006E62B1"/>
    <w:rsid w:val="006E6ACB"/>
    <w:rsid w:val="006F108D"/>
    <w:rsid w:val="006F12D9"/>
    <w:rsid w:val="006F1667"/>
    <w:rsid w:val="006F265A"/>
    <w:rsid w:val="006F6CA7"/>
    <w:rsid w:val="006F72C3"/>
    <w:rsid w:val="00703952"/>
    <w:rsid w:val="00704EB8"/>
    <w:rsid w:val="00705419"/>
    <w:rsid w:val="00705EE7"/>
    <w:rsid w:val="007063C0"/>
    <w:rsid w:val="00706CCD"/>
    <w:rsid w:val="00707815"/>
    <w:rsid w:val="00710941"/>
    <w:rsid w:val="00710FB2"/>
    <w:rsid w:val="00714281"/>
    <w:rsid w:val="00715593"/>
    <w:rsid w:val="00716E8F"/>
    <w:rsid w:val="007171C8"/>
    <w:rsid w:val="00725107"/>
    <w:rsid w:val="007261AC"/>
    <w:rsid w:val="00732E56"/>
    <w:rsid w:val="007338BB"/>
    <w:rsid w:val="00734CE4"/>
    <w:rsid w:val="0075605D"/>
    <w:rsid w:val="007628A9"/>
    <w:rsid w:val="00762D9F"/>
    <w:rsid w:val="00763256"/>
    <w:rsid w:val="0076506A"/>
    <w:rsid w:val="0076692E"/>
    <w:rsid w:val="00772884"/>
    <w:rsid w:val="00775485"/>
    <w:rsid w:val="00782D13"/>
    <w:rsid w:val="00783A81"/>
    <w:rsid w:val="007879D7"/>
    <w:rsid w:val="00790195"/>
    <w:rsid w:val="0079126C"/>
    <w:rsid w:val="007A59E0"/>
    <w:rsid w:val="007A5D16"/>
    <w:rsid w:val="007A68A6"/>
    <w:rsid w:val="007B11C8"/>
    <w:rsid w:val="007B3B7C"/>
    <w:rsid w:val="007C0AA2"/>
    <w:rsid w:val="007C0CB8"/>
    <w:rsid w:val="007C407F"/>
    <w:rsid w:val="007C55FB"/>
    <w:rsid w:val="007D11B8"/>
    <w:rsid w:val="007D5D82"/>
    <w:rsid w:val="007D6385"/>
    <w:rsid w:val="007D6722"/>
    <w:rsid w:val="007E1AFE"/>
    <w:rsid w:val="007E1F88"/>
    <w:rsid w:val="007E7A3A"/>
    <w:rsid w:val="007F12E7"/>
    <w:rsid w:val="007F3F28"/>
    <w:rsid w:val="007F658C"/>
    <w:rsid w:val="0080126B"/>
    <w:rsid w:val="00812CD0"/>
    <w:rsid w:val="00813360"/>
    <w:rsid w:val="00815EA3"/>
    <w:rsid w:val="00817359"/>
    <w:rsid w:val="008201FA"/>
    <w:rsid w:val="00821466"/>
    <w:rsid w:val="0082360F"/>
    <w:rsid w:val="00831AAA"/>
    <w:rsid w:val="008328B7"/>
    <w:rsid w:val="00833D4F"/>
    <w:rsid w:val="00834F3A"/>
    <w:rsid w:val="0083528B"/>
    <w:rsid w:val="00840B2F"/>
    <w:rsid w:val="00844AFD"/>
    <w:rsid w:val="008502C8"/>
    <w:rsid w:val="00852E8E"/>
    <w:rsid w:val="0086454F"/>
    <w:rsid w:val="00864D34"/>
    <w:rsid w:val="00867313"/>
    <w:rsid w:val="00867E83"/>
    <w:rsid w:val="00870026"/>
    <w:rsid w:val="008705D4"/>
    <w:rsid w:val="00874BA1"/>
    <w:rsid w:val="00876CDE"/>
    <w:rsid w:val="00882388"/>
    <w:rsid w:val="00884A4B"/>
    <w:rsid w:val="00884B0C"/>
    <w:rsid w:val="00896E1F"/>
    <w:rsid w:val="008A69BE"/>
    <w:rsid w:val="008B140F"/>
    <w:rsid w:val="008C1A32"/>
    <w:rsid w:val="008C3CF8"/>
    <w:rsid w:val="008C43E4"/>
    <w:rsid w:val="008C4F86"/>
    <w:rsid w:val="008C5179"/>
    <w:rsid w:val="008C52AC"/>
    <w:rsid w:val="008C7BAC"/>
    <w:rsid w:val="008D0E97"/>
    <w:rsid w:val="008D2B79"/>
    <w:rsid w:val="008D42FD"/>
    <w:rsid w:val="008D554B"/>
    <w:rsid w:val="008E0756"/>
    <w:rsid w:val="008E21F8"/>
    <w:rsid w:val="008E4E8F"/>
    <w:rsid w:val="008E5D2D"/>
    <w:rsid w:val="008F3C21"/>
    <w:rsid w:val="008F415B"/>
    <w:rsid w:val="008F59E4"/>
    <w:rsid w:val="00901EE1"/>
    <w:rsid w:val="00905495"/>
    <w:rsid w:val="00905927"/>
    <w:rsid w:val="009068C0"/>
    <w:rsid w:val="00907962"/>
    <w:rsid w:val="00914446"/>
    <w:rsid w:val="00915985"/>
    <w:rsid w:val="0091681B"/>
    <w:rsid w:val="00920CD9"/>
    <w:rsid w:val="00936DC6"/>
    <w:rsid w:val="00942009"/>
    <w:rsid w:val="00943555"/>
    <w:rsid w:val="009460A8"/>
    <w:rsid w:val="009468E6"/>
    <w:rsid w:val="00947D99"/>
    <w:rsid w:val="00951DF2"/>
    <w:rsid w:val="00951F8C"/>
    <w:rsid w:val="0095335F"/>
    <w:rsid w:val="009604E7"/>
    <w:rsid w:val="0096133A"/>
    <w:rsid w:val="0096291C"/>
    <w:rsid w:val="00964F89"/>
    <w:rsid w:val="00973A6B"/>
    <w:rsid w:val="00973DAD"/>
    <w:rsid w:val="00977D82"/>
    <w:rsid w:val="00983E68"/>
    <w:rsid w:val="00985ACD"/>
    <w:rsid w:val="0098785F"/>
    <w:rsid w:val="00987CE2"/>
    <w:rsid w:val="009902D8"/>
    <w:rsid w:val="00993FB6"/>
    <w:rsid w:val="0099431E"/>
    <w:rsid w:val="009953F0"/>
    <w:rsid w:val="0099789E"/>
    <w:rsid w:val="009A447D"/>
    <w:rsid w:val="009A6AE6"/>
    <w:rsid w:val="009A6C35"/>
    <w:rsid w:val="009B244E"/>
    <w:rsid w:val="009B2CB5"/>
    <w:rsid w:val="009B525C"/>
    <w:rsid w:val="009B7F2E"/>
    <w:rsid w:val="009C01C8"/>
    <w:rsid w:val="009C1BDE"/>
    <w:rsid w:val="009C38CA"/>
    <w:rsid w:val="009C5F94"/>
    <w:rsid w:val="009C6820"/>
    <w:rsid w:val="009D1747"/>
    <w:rsid w:val="009D3A24"/>
    <w:rsid w:val="009D516A"/>
    <w:rsid w:val="009E5C2D"/>
    <w:rsid w:val="009E70A4"/>
    <w:rsid w:val="009F1E1B"/>
    <w:rsid w:val="009F293A"/>
    <w:rsid w:val="009F33CD"/>
    <w:rsid w:val="009F64FC"/>
    <w:rsid w:val="009F6F3F"/>
    <w:rsid w:val="00A01ED0"/>
    <w:rsid w:val="00A053D0"/>
    <w:rsid w:val="00A07882"/>
    <w:rsid w:val="00A07FCC"/>
    <w:rsid w:val="00A10B82"/>
    <w:rsid w:val="00A202F8"/>
    <w:rsid w:val="00A22ABD"/>
    <w:rsid w:val="00A26A55"/>
    <w:rsid w:val="00A27B63"/>
    <w:rsid w:val="00A3373A"/>
    <w:rsid w:val="00A342E1"/>
    <w:rsid w:val="00A473F7"/>
    <w:rsid w:val="00A57048"/>
    <w:rsid w:val="00A60F19"/>
    <w:rsid w:val="00A629E8"/>
    <w:rsid w:val="00A70685"/>
    <w:rsid w:val="00A708C2"/>
    <w:rsid w:val="00A71291"/>
    <w:rsid w:val="00A74783"/>
    <w:rsid w:val="00A75CF6"/>
    <w:rsid w:val="00A75EA2"/>
    <w:rsid w:val="00A84462"/>
    <w:rsid w:val="00A84DB4"/>
    <w:rsid w:val="00A84DFB"/>
    <w:rsid w:val="00A874AF"/>
    <w:rsid w:val="00A91604"/>
    <w:rsid w:val="00A918FC"/>
    <w:rsid w:val="00A92B23"/>
    <w:rsid w:val="00A93EE7"/>
    <w:rsid w:val="00A9411C"/>
    <w:rsid w:val="00A95590"/>
    <w:rsid w:val="00AA072C"/>
    <w:rsid w:val="00AA0922"/>
    <w:rsid w:val="00AA1804"/>
    <w:rsid w:val="00AA21F7"/>
    <w:rsid w:val="00AA2AAB"/>
    <w:rsid w:val="00AB15C3"/>
    <w:rsid w:val="00AB27AF"/>
    <w:rsid w:val="00AB3F4C"/>
    <w:rsid w:val="00AB42FF"/>
    <w:rsid w:val="00AB4CDA"/>
    <w:rsid w:val="00AC0C00"/>
    <w:rsid w:val="00AC4603"/>
    <w:rsid w:val="00AC4A0A"/>
    <w:rsid w:val="00AC6C9F"/>
    <w:rsid w:val="00AC7269"/>
    <w:rsid w:val="00AD2156"/>
    <w:rsid w:val="00AD3F71"/>
    <w:rsid w:val="00AE09C2"/>
    <w:rsid w:val="00AF3011"/>
    <w:rsid w:val="00AF4C45"/>
    <w:rsid w:val="00AF6EC5"/>
    <w:rsid w:val="00B016FA"/>
    <w:rsid w:val="00B02345"/>
    <w:rsid w:val="00B1211B"/>
    <w:rsid w:val="00B12A43"/>
    <w:rsid w:val="00B13B27"/>
    <w:rsid w:val="00B14DA3"/>
    <w:rsid w:val="00B16E43"/>
    <w:rsid w:val="00B20FAF"/>
    <w:rsid w:val="00B21BC6"/>
    <w:rsid w:val="00B223F2"/>
    <w:rsid w:val="00B24A5E"/>
    <w:rsid w:val="00B24C74"/>
    <w:rsid w:val="00B30B01"/>
    <w:rsid w:val="00B31DB9"/>
    <w:rsid w:val="00B31E43"/>
    <w:rsid w:val="00B31F61"/>
    <w:rsid w:val="00B4688C"/>
    <w:rsid w:val="00B503B1"/>
    <w:rsid w:val="00B627D9"/>
    <w:rsid w:val="00B74A3E"/>
    <w:rsid w:val="00B76E99"/>
    <w:rsid w:val="00B77C01"/>
    <w:rsid w:val="00B80E04"/>
    <w:rsid w:val="00B81515"/>
    <w:rsid w:val="00B81EE1"/>
    <w:rsid w:val="00B823D7"/>
    <w:rsid w:val="00B82519"/>
    <w:rsid w:val="00B9741D"/>
    <w:rsid w:val="00BA3B69"/>
    <w:rsid w:val="00BA434D"/>
    <w:rsid w:val="00BA52A2"/>
    <w:rsid w:val="00BB2635"/>
    <w:rsid w:val="00BB6D92"/>
    <w:rsid w:val="00BC2DA8"/>
    <w:rsid w:val="00BD27EB"/>
    <w:rsid w:val="00BD31E6"/>
    <w:rsid w:val="00BD321A"/>
    <w:rsid w:val="00BD3B36"/>
    <w:rsid w:val="00BD4D68"/>
    <w:rsid w:val="00BD6286"/>
    <w:rsid w:val="00BE2428"/>
    <w:rsid w:val="00BE465B"/>
    <w:rsid w:val="00BF2BFC"/>
    <w:rsid w:val="00BF32F8"/>
    <w:rsid w:val="00BF77C9"/>
    <w:rsid w:val="00C01BF7"/>
    <w:rsid w:val="00C03C3B"/>
    <w:rsid w:val="00C0447D"/>
    <w:rsid w:val="00C04D2E"/>
    <w:rsid w:val="00C11880"/>
    <w:rsid w:val="00C14A3B"/>
    <w:rsid w:val="00C20620"/>
    <w:rsid w:val="00C21B95"/>
    <w:rsid w:val="00C24020"/>
    <w:rsid w:val="00C25875"/>
    <w:rsid w:val="00C25EAD"/>
    <w:rsid w:val="00C30711"/>
    <w:rsid w:val="00C30BD0"/>
    <w:rsid w:val="00C34A77"/>
    <w:rsid w:val="00C35686"/>
    <w:rsid w:val="00C363F0"/>
    <w:rsid w:val="00C40031"/>
    <w:rsid w:val="00C471ED"/>
    <w:rsid w:val="00C52D22"/>
    <w:rsid w:val="00C56814"/>
    <w:rsid w:val="00C57B76"/>
    <w:rsid w:val="00C60147"/>
    <w:rsid w:val="00C66EA2"/>
    <w:rsid w:val="00C765CC"/>
    <w:rsid w:val="00C800BB"/>
    <w:rsid w:val="00C81443"/>
    <w:rsid w:val="00C8175F"/>
    <w:rsid w:val="00C82985"/>
    <w:rsid w:val="00C84D34"/>
    <w:rsid w:val="00C90465"/>
    <w:rsid w:val="00CA05A9"/>
    <w:rsid w:val="00CA476C"/>
    <w:rsid w:val="00CB14A4"/>
    <w:rsid w:val="00CB28B6"/>
    <w:rsid w:val="00CC2A76"/>
    <w:rsid w:val="00CC2E8A"/>
    <w:rsid w:val="00CD0350"/>
    <w:rsid w:val="00CE6F6B"/>
    <w:rsid w:val="00CE7252"/>
    <w:rsid w:val="00CF1FFF"/>
    <w:rsid w:val="00CF2569"/>
    <w:rsid w:val="00CF4FB3"/>
    <w:rsid w:val="00D018A7"/>
    <w:rsid w:val="00D02065"/>
    <w:rsid w:val="00D105D0"/>
    <w:rsid w:val="00D11E43"/>
    <w:rsid w:val="00D12C56"/>
    <w:rsid w:val="00D21A61"/>
    <w:rsid w:val="00D21A81"/>
    <w:rsid w:val="00D23E74"/>
    <w:rsid w:val="00D26055"/>
    <w:rsid w:val="00D275BE"/>
    <w:rsid w:val="00D304C3"/>
    <w:rsid w:val="00D313EE"/>
    <w:rsid w:val="00D3340C"/>
    <w:rsid w:val="00D34036"/>
    <w:rsid w:val="00D34281"/>
    <w:rsid w:val="00D42DD3"/>
    <w:rsid w:val="00D4413C"/>
    <w:rsid w:val="00D458D9"/>
    <w:rsid w:val="00D510FC"/>
    <w:rsid w:val="00D532DD"/>
    <w:rsid w:val="00D542E4"/>
    <w:rsid w:val="00D57077"/>
    <w:rsid w:val="00D607E6"/>
    <w:rsid w:val="00D651B1"/>
    <w:rsid w:val="00D6711C"/>
    <w:rsid w:val="00D7096E"/>
    <w:rsid w:val="00D70DE3"/>
    <w:rsid w:val="00D72463"/>
    <w:rsid w:val="00D76429"/>
    <w:rsid w:val="00D77C37"/>
    <w:rsid w:val="00D801D5"/>
    <w:rsid w:val="00D85505"/>
    <w:rsid w:val="00D87816"/>
    <w:rsid w:val="00D9125F"/>
    <w:rsid w:val="00D91BE3"/>
    <w:rsid w:val="00D95E2A"/>
    <w:rsid w:val="00DA7013"/>
    <w:rsid w:val="00DA758A"/>
    <w:rsid w:val="00DA75A4"/>
    <w:rsid w:val="00DB23B3"/>
    <w:rsid w:val="00DB5362"/>
    <w:rsid w:val="00DB6D15"/>
    <w:rsid w:val="00DB6EF0"/>
    <w:rsid w:val="00DB7F90"/>
    <w:rsid w:val="00DC0DF5"/>
    <w:rsid w:val="00DC18B4"/>
    <w:rsid w:val="00DC27D7"/>
    <w:rsid w:val="00DC33D8"/>
    <w:rsid w:val="00DC4C1D"/>
    <w:rsid w:val="00DC5E4E"/>
    <w:rsid w:val="00DD1349"/>
    <w:rsid w:val="00DD4B44"/>
    <w:rsid w:val="00DD6AA3"/>
    <w:rsid w:val="00DD7BC6"/>
    <w:rsid w:val="00DE1D1C"/>
    <w:rsid w:val="00DE3981"/>
    <w:rsid w:val="00DE68CE"/>
    <w:rsid w:val="00DF0F2B"/>
    <w:rsid w:val="00E021BB"/>
    <w:rsid w:val="00E04DFC"/>
    <w:rsid w:val="00E07ABE"/>
    <w:rsid w:val="00E13E80"/>
    <w:rsid w:val="00E14730"/>
    <w:rsid w:val="00E1516D"/>
    <w:rsid w:val="00E16344"/>
    <w:rsid w:val="00E225C1"/>
    <w:rsid w:val="00E22F66"/>
    <w:rsid w:val="00E22F82"/>
    <w:rsid w:val="00E273D8"/>
    <w:rsid w:val="00E3099E"/>
    <w:rsid w:val="00E318E4"/>
    <w:rsid w:val="00E35B74"/>
    <w:rsid w:val="00E36B09"/>
    <w:rsid w:val="00E37B1E"/>
    <w:rsid w:val="00E411F6"/>
    <w:rsid w:val="00E422CE"/>
    <w:rsid w:val="00E47FED"/>
    <w:rsid w:val="00E50144"/>
    <w:rsid w:val="00E64369"/>
    <w:rsid w:val="00E67B58"/>
    <w:rsid w:val="00E84E4F"/>
    <w:rsid w:val="00E858C0"/>
    <w:rsid w:val="00E92797"/>
    <w:rsid w:val="00E93D80"/>
    <w:rsid w:val="00E9757E"/>
    <w:rsid w:val="00E97BEA"/>
    <w:rsid w:val="00EB1B10"/>
    <w:rsid w:val="00EB5EC8"/>
    <w:rsid w:val="00EB62D4"/>
    <w:rsid w:val="00EC0276"/>
    <w:rsid w:val="00EC16E9"/>
    <w:rsid w:val="00EC17EC"/>
    <w:rsid w:val="00EC34DD"/>
    <w:rsid w:val="00EC3FE1"/>
    <w:rsid w:val="00ED002C"/>
    <w:rsid w:val="00ED6BB9"/>
    <w:rsid w:val="00EE1F35"/>
    <w:rsid w:val="00EE202A"/>
    <w:rsid w:val="00EE41EE"/>
    <w:rsid w:val="00EF0A31"/>
    <w:rsid w:val="00EF0DE2"/>
    <w:rsid w:val="00EF3175"/>
    <w:rsid w:val="00F01DFA"/>
    <w:rsid w:val="00F02937"/>
    <w:rsid w:val="00F0589A"/>
    <w:rsid w:val="00F05ECC"/>
    <w:rsid w:val="00F12201"/>
    <w:rsid w:val="00F20EA6"/>
    <w:rsid w:val="00F212A8"/>
    <w:rsid w:val="00F2174C"/>
    <w:rsid w:val="00F23E3D"/>
    <w:rsid w:val="00F241A2"/>
    <w:rsid w:val="00F26F6E"/>
    <w:rsid w:val="00F3164D"/>
    <w:rsid w:val="00F31F95"/>
    <w:rsid w:val="00F32635"/>
    <w:rsid w:val="00F354E9"/>
    <w:rsid w:val="00F366FF"/>
    <w:rsid w:val="00F375CF"/>
    <w:rsid w:val="00F420A3"/>
    <w:rsid w:val="00F45201"/>
    <w:rsid w:val="00F46BFF"/>
    <w:rsid w:val="00F5288D"/>
    <w:rsid w:val="00F62609"/>
    <w:rsid w:val="00F63CCB"/>
    <w:rsid w:val="00F67C4A"/>
    <w:rsid w:val="00F71950"/>
    <w:rsid w:val="00F765A3"/>
    <w:rsid w:val="00F803D4"/>
    <w:rsid w:val="00F831D6"/>
    <w:rsid w:val="00F86DD6"/>
    <w:rsid w:val="00F87C79"/>
    <w:rsid w:val="00F9135A"/>
    <w:rsid w:val="00F91412"/>
    <w:rsid w:val="00F92CD8"/>
    <w:rsid w:val="00FA0996"/>
    <w:rsid w:val="00FA5FFC"/>
    <w:rsid w:val="00FB011B"/>
    <w:rsid w:val="00FB1EA2"/>
    <w:rsid w:val="00FB460F"/>
    <w:rsid w:val="00FC406A"/>
    <w:rsid w:val="00FD0E24"/>
    <w:rsid w:val="00FD41C9"/>
    <w:rsid w:val="00FD75ED"/>
    <w:rsid w:val="00FE5065"/>
    <w:rsid w:val="00FE56EB"/>
    <w:rsid w:val="04EA7377"/>
    <w:rsid w:val="053B7183"/>
    <w:rsid w:val="1622D793"/>
    <w:rsid w:val="1AFFA106"/>
    <w:rsid w:val="1EE73CBC"/>
    <w:rsid w:val="3A96355C"/>
    <w:rsid w:val="3CDDBFC3"/>
    <w:rsid w:val="4751235D"/>
    <w:rsid w:val="490DC346"/>
    <w:rsid w:val="4CA9E4ED"/>
    <w:rsid w:val="55B24E69"/>
    <w:rsid w:val="565656D9"/>
    <w:rsid w:val="67FF235B"/>
    <w:rsid w:val="6899941F"/>
    <w:rsid w:val="70E76BBA"/>
    <w:rsid w:val="7513CB8E"/>
    <w:rsid w:val="76681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09ED9E"/>
  <w15:chartTrackingRefBased/>
  <w15:docId w15:val="{A978507F-A5B2-4B36-A45B-9C8AB8E33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 Pro" w:eastAsiaTheme="minorEastAsia" w:hAnsi="Georgia Pro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FE1"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81075"/>
    <w:pPr>
      <w:keepNext/>
      <w:keepLines/>
      <w:widowControl/>
      <w:wordWrap/>
      <w:autoSpaceDE/>
      <w:autoSpaceDN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554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554B"/>
  </w:style>
  <w:style w:type="paragraph" w:styleId="Footer">
    <w:name w:val="footer"/>
    <w:basedOn w:val="Normal"/>
    <w:link w:val="FooterChar"/>
    <w:uiPriority w:val="99"/>
    <w:unhideWhenUsed/>
    <w:rsid w:val="008D554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554B"/>
  </w:style>
  <w:style w:type="character" w:styleId="Hyperlink">
    <w:name w:val="Hyperlink"/>
    <w:basedOn w:val="DefaultParagraphFont"/>
    <w:uiPriority w:val="99"/>
    <w:unhideWhenUsed/>
    <w:rsid w:val="008D55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55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D496C"/>
    <w:pPr>
      <w:ind w:leftChars="400" w:left="800"/>
    </w:pPr>
  </w:style>
  <w:style w:type="paragraph" w:customStyle="1" w:styleId="Default">
    <w:name w:val="Default"/>
    <w:rsid w:val="00A629E8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ambria" w:hAnsi="Cambria" w:cs="Cambria"/>
      <w:color w:val="000000"/>
      <w:kern w:val="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35A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AD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AD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A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ADD"/>
    <w:rPr>
      <w:b/>
      <w:bCs/>
      <w:szCs w:val="20"/>
    </w:rPr>
  </w:style>
  <w:style w:type="table" w:styleId="TableGrid">
    <w:name w:val="Table Grid"/>
    <w:basedOn w:val="TableNormal"/>
    <w:uiPriority w:val="59"/>
    <w:rsid w:val="005553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gebotFietext">
    <w:name w:val="Angebot_Fießtext"/>
    <w:basedOn w:val="Normal"/>
    <w:rsid w:val="00183AC4"/>
    <w:pPr>
      <w:widowControl/>
      <w:wordWrap/>
      <w:autoSpaceDE/>
      <w:autoSpaceDN/>
      <w:spacing w:after="120" w:line="252" w:lineRule="auto"/>
    </w:pPr>
    <w:rPr>
      <w:rFonts w:ascii="Helvetica" w:hAnsi="Helvetica"/>
      <w:kern w:val="0"/>
      <w:sz w:val="22"/>
      <w:szCs w:val="24"/>
      <w:lang w:val="en-GB"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081075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paragraph" w:styleId="NoSpacing">
    <w:name w:val="No Spacing"/>
    <w:uiPriority w:val="1"/>
    <w:qFormat/>
    <w:rsid w:val="00C56814"/>
    <w:pPr>
      <w:widowControl w:val="0"/>
      <w:wordWrap w:val="0"/>
      <w:autoSpaceDE w:val="0"/>
      <w:autoSpaceDN w:val="0"/>
      <w:spacing w:after="0" w:line="240" w:lineRule="auto"/>
    </w:pPr>
  </w:style>
  <w:style w:type="paragraph" w:styleId="Revision">
    <w:name w:val="Revision"/>
    <w:hidden/>
    <w:uiPriority w:val="99"/>
    <w:semiHidden/>
    <w:rsid w:val="00BF32F8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2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5eecea-15a2-4ae5-9a14-978bc8cbcfca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39668E9F88CF4686337D4D4D6457DE" ma:contentTypeVersion="12" ma:contentTypeDescription="Create a new document." ma:contentTypeScope="" ma:versionID="e05d18bc7b9b8b36665ab2db6d0693f6">
  <xsd:schema xmlns:xsd="http://www.w3.org/2001/XMLSchema" xmlns:xs="http://www.w3.org/2001/XMLSchema" xmlns:p="http://schemas.microsoft.com/office/2006/metadata/properties" xmlns:ns2="4b5eecea-15a2-4ae5-9a14-978bc8cbcfca" xmlns:ns3="ebe90b46-9def-4fc5-92b4-4334015466fd" targetNamespace="http://schemas.microsoft.com/office/2006/metadata/properties" ma:root="true" ma:fieldsID="dbda20dee13e7d8ca9bd13e8f1307eb0" ns2:_="" ns3:_="">
    <xsd:import namespace="4b5eecea-15a2-4ae5-9a14-978bc8cbcfca"/>
    <xsd:import namespace="ebe90b46-9def-4fc5-92b4-4334015466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eecea-15a2-4ae5-9a14-978bc8cbcf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30e7feb-dad8-44f4-b3fe-e074a7ba43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90b46-9def-4fc5-92b4-4334015466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721B6D-EE7A-43C8-8E16-C8FCAAE46820}">
  <ds:schemaRefs>
    <ds:schemaRef ds:uri="http://schemas.microsoft.com/office/2006/metadata/properties"/>
    <ds:schemaRef ds:uri="http://schemas.microsoft.com/office/infopath/2007/PartnerControls"/>
    <ds:schemaRef ds:uri="4b5eecea-15a2-4ae5-9a14-978bc8cbcfca"/>
  </ds:schemaRefs>
</ds:datastoreItem>
</file>

<file path=customXml/itemProps2.xml><?xml version="1.0" encoding="utf-8"?>
<ds:datastoreItem xmlns:ds="http://schemas.openxmlformats.org/officeDocument/2006/customXml" ds:itemID="{71D48069-89C4-4B66-B25E-9BEB5D58E4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4E56A6-6FC3-4F76-9A77-782211638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5eecea-15a2-4ae5-9a14-978bc8cbcfca"/>
    <ds:schemaRef ds:uri="ebe90b46-9def-4fc5-92b4-4334015466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7A4196-C0F5-469E-9C2C-667CC97CD7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</Words>
  <Characters>239</Characters>
  <Application>Microsoft Office Word</Application>
  <DocSecurity>0</DocSecurity>
  <Lines>70</Lines>
  <Paragraphs>19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elgeun Song</dc:creator>
  <cp:keywords/>
  <dc:description/>
  <cp:lastModifiedBy>Eunji Roh</cp:lastModifiedBy>
  <cp:revision>57</cp:revision>
  <dcterms:created xsi:type="dcterms:W3CDTF">2022-07-08T01:35:00Z</dcterms:created>
  <dcterms:modified xsi:type="dcterms:W3CDTF">2024-01-09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39668E9F88CF4686337D4D4D6457DE</vt:lpwstr>
  </property>
  <property fmtid="{D5CDD505-2E9C-101B-9397-08002B2CF9AE}" pid="3" name="Order">
    <vt:r8>82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GrammarlyDocumentId">
    <vt:lpwstr>bc46a73687b6bd5d1f48c53d96300a626d7edecb690301f9745f13b38dec0d84</vt:lpwstr>
  </property>
  <property fmtid="{D5CDD505-2E9C-101B-9397-08002B2CF9AE}" pid="11" name="MediaServiceImageTags">
    <vt:lpwstr/>
  </property>
</Properties>
</file>